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Spec="center" w:tblpY="-479"/>
        <w:tblW w:w="11076" w:type="dxa"/>
        <w:tblInd w:w="0" w:type="dxa"/>
        <w:tblCellMar>
          <w:left w:w="75" w:type="dxa"/>
          <w:right w:w="115" w:type="dxa"/>
        </w:tblCellMar>
        <w:tblLook w:val="04A0" w:firstRow="1" w:lastRow="0" w:firstColumn="1" w:lastColumn="0" w:noHBand="0" w:noVBand="1"/>
      </w:tblPr>
      <w:tblGrid>
        <w:gridCol w:w="6844"/>
        <w:gridCol w:w="4232"/>
      </w:tblGrid>
      <w:tr w:rsidR="0086394B" w14:paraId="57D35375" w14:textId="77777777" w:rsidTr="0086394B">
        <w:trPr>
          <w:trHeight w:val="10106"/>
        </w:trPr>
        <w:tc>
          <w:tcPr>
            <w:tcW w:w="11076" w:type="dxa"/>
            <w:gridSpan w:val="2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14:paraId="0C1D559C" w14:textId="77777777" w:rsidR="0086394B" w:rsidRDefault="0086394B" w:rsidP="0086394B">
            <w:pPr>
              <w:spacing w:after="6" w:line="216" w:lineRule="auto"/>
              <w:ind w:left="4681" w:right="3529" w:hanging="1086"/>
              <w:jc w:val="center"/>
            </w:pPr>
            <w:r w:rsidRPr="009A510E">
              <w:rPr>
                <w:noProof/>
              </w:rPr>
              <w:drawing>
                <wp:inline distT="0" distB="0" distL="0" distR="0" wp14:anchorId="4A38C426" wp14:editId="7EC9C7A8">
                  <wp:extent cx="1783860" cy="2027048"/>
                  <wp:effectExtent l="0" t="0" r="6985" b="0"/>
                  <wp:docPr id="1" name="Picture 1" descr="G:\nsu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nsu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3860" cy="2027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C69EA0F" w14:textId="77777777" w:rsidR="0086394B" w:rsidRDefault="0086394B" w:rsidP="0086394B">
            <w:pPr>
              <w:spacing w:after="0" w:line="240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6"/>
              </w:rPr>
              <w:t>North South University</w:t>
            </w:r>
            <w:r>
              <w:rPr>
                <w:rFonts w:ascii="Times New Roman" w:eastAsia="Times New Roman" w:hAnsi="Times New Roman" w:cs="Times New Roman"/>
                <w:sz w:val="36"/>
              </w:rPr>
              <w:t xml:space="preserve"> </w:t>
            </w:r>
          </w:p>
          <w:p w14:paraId="6645179D" w14:textId="77777777" w:rsidR="0086394B" w:rsidRDefault="0086394B" w:rsidP="0086394B">
            <w:pPr>
              <w:spacing w:after="10" w:line="240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 xml:space="preserve">Department of Electrical &amp; Computer Engineering </w:t>
            </w:r>
          </w:p>
          <w:p w14:paraId="03A7DDE5" w14:textId="77777777" w:rsidR="0086394B" w:rsidRDefault="0086394B" w:rsidP="0086394B">
            <w:pPr>
              <w:spacing w:after="4" w:line="240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 </w:t>
            </w:r>
          </w:p>
          <w:p w14:paraId="59F85755" w14:textId="77777777" w:rsidR="0086394B" w:rsidRPr="009F1FDF" w:rsidRDefault="0086394B" w:rsidP="0086394B">
            <w:pPr>
              <w:spacing w:after="239" w:line="240" w:lineRule="auto"/>
              <w:ind w:left="0" w:firstLine="0"/>
              <w:jc w:val="center"/>
              <w:rPr>
                <w:rFonts w:ascii="Times New Roman" w:hAnsi="Times New Roman" w:cs="Times New Roman"/>
                <w:u w:val="single"/>
              </w:rPr>
            </w:pPr>
            <w:r w:rsidRPr="009F1FDF">
              <w:rPr>
                <w:rFonts w:ascii="Times New Roman" w:eastAsia="Times New Roman" w:hAnsi="Times New Roman" w:cs="Times New Roman"/>
                <w:b/>
                <w:sz w:val="36"/>
                <w:u w:val="single"/>
              </w:rPr>
              <w:t xml:space="preserve">LAB REPORT </w:t>
            </w:r>
          </w:p>
          <w:p w14:paraId="24AE585C" w14:textId="7625626A" w:rsidR="0086394B" w:rsidRDefault="0086394B" w:rsidP="0086394B">
            <w:pPr>
              <w:spacing w:after="163" w:line="240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Course Name:</w:t>
            </w:r>
            <w:r w:rsidR="006518D9">
              <w:rPr>
                <w:rFonts w:ascii="Times New Roman" w:eastAsia="Times New Roman" w:hAnsi="Times New Roman" w:cs="Times New Roman"/>
                <w:sz w:val="28"/>
              </w:rPr>
              <w:t>CSE231L</w:t>
            </w:r>
          </w:p>
          <w:p w14:paraId="273B3A1D" w14:textId="133D6E41" w:rsidR="0086394B" w:rsidRDefault="0086394B" w:rsidP="0086394B">
            <w:pPr>
              <w:spacing w:after="163" w:line="240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Section:</w:t>
            </w:r>
            <w:r>
              <w:rPr>
                <w:sz w:val="28"/>
              </w:rPr>
              <w:t xml:space="preserve">  </w:t>
            </w:r>
            <w:r w:rsidR="006518D9">
              <w:rPr>
                <w:sz w:val="28"/>
              </w:rPr>
              <w:t>01</w:t>
            </w:r>
            <w:r w:rsidRPr="00B701D6">
              <w:rPr>
                <w:b/>
                <w:sz w:val="28"/>
              </w:rPr>
              <w:tab/>
            </w:r>
            <w:r>
              <w:rPr>
                <w:sz w:val="28"/>
              </w:rPr>
              <w:t xml:space="preserve"> </w:t>
            </w:r>
            <w:r>
              <w:rPr>
                <w:sz w:val="28"/>
              </w:rPr>
              <w:tab/>
              <w:t xml:space="preserve"> </w:t>
            </w:r>
            <w:r>
              <w:rPr>
                <w:sz w:val="28"/>
              </w:rPr>
              <w:tab/>
              <w:t xml:space="preserve"> </w:t>
            </w:r>
          </w:p>
          <w:p w14:paraId="26312308" w14:textId="36BB5CC0" w:rsidR="0086394B" w:rsidRDefault="0086394B" w:rsidP="0086394B">
            <w:pPr>
              <w:spacing w:after="0" w:line="276" w:lineRule="auto"/>
              <w:ind w:left="0" w:firstLine="0"/>
              <w:rPr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Experiment Number: </w:t>
            </w:r>
            <w:r w:rsidR="006518D9">
              <w:rPr>
                <w:rFonts w:ascii="Times New Roman" w:eastAsia="Times New Roman" w:hAnsi="Times New Roman" w:cs="Times New Roman"/>
                <w:sz w:val="28"/>
              </w:rPr>
              <w:t>01,02,03</w:t>
            </w:r>
          </w:p>
          <w:p w14:paraId="4619C219" w14:textId="77777777" w:rsidR="0086394B" w:rsidRDefault="0086394B" w:rsidP="0086394B">
            <w:pPr>
              <w:spacing w:after="0" w:line="276" w:lineRule="auto"/>
              <w:ind w:left="0" w:firstLine="0"/>
            </w:pPr>
            <w:r>
              <w:rPr>
                <w:sz w:val="28"/>
              </w:rPr>
              <w:tab/>
              <w:t xml:space="preserve"> </w:t>
            </w:r>
          </w:p>
          <w:tbl>
            <w:tblPr>
              <w:tblStyle w:val="TableGrid"/>
              <w:tblW w:w="10609" w:type="dxa"/>
              <w:tblInd w:w="0" w:type="dxa"/>
              <w:tblCellMar>
                <w:top w:w="101" w:type="dxa"/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0609"/>
            </w:tblGrid>
            <w:tr w:rsidR="0086394B" w14:paraId="3207273F" w14:textId="77777777" w:rsidTr="00DD6BC8">
              <w:trPr>
                <w:trHeight w:val="352"/>
              </w:trPr>
              <w:tc>
                <w:tcPr>
                  <w:tcW w:w="10609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7CEC590A" w14:textId="5EBC78C4" w:rsidR="0086394B" w:rsidRDefault="0086394B" w:rsidP="00DE0491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rPr>
                      <w:rFonts w:ascii="Times New Roman" w:eastAsia="Times New Roman" w:hAnsi="Times New Roman" w:cs="Times New Roman"/>
                      <w:sz w:val="28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8"/>
                    </w:rPr>
                    <w:t>Experiment Name:</w:t>
                  </w:r>
                  <w:r>
                    <w:rPr>
                      <w:rFonts w:ascii="Times New Roman" w:eastAsia="Times New Roman" w:hAnsi="Times New Roman" w:cs="Times New Roman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z w:val="28"/>
                    </w:rPr>
                    <w:t xml:space="preserve"> </w:t>
                  </w:r>
                  <w:r w:rsidR="00135972">
                    <w:rPr>
                      <w:rFonts w:ascii="Times New Roman" w:eastAsia="Times New Roman" w:hAnsi="Times New Roman" w:cs="Times New Roman"/>
                      <w:sz w:val="28"/>
                    </w:rPr>
                    <w:t>Experiment 1- Introduction to Basic Logic Gates.</w:t>
                  </w:r>
                </w:p>
                <w:p w14:paraId="4FA86CAE" w14:textId="3517F290" w:rsidR="00135972" w:rsidRDefault="00135972" w:rsidP="00DE0491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8"/>
                    </w:rPr>
                    <w:t xml:space="preserve"> </w:t>
                  </w:r>
                  <w:r w:rsidR="00E104C3">
                    <w:rPr>
                      <w:rFonts w:ascii="Times New Roman" w:eastAsia="Times New Roman" w:hAnsi="Times New Roman" w:cs="Times New Roman"/>
                      <w:sz w:val="28"/>
                    </w:rPr>
                    <w:t xml:space="preserve">                                </w:t>
                  </w:r>
                  <w:r>
                    <w:rPr>
                      <w:rFonts w:ascii="Times New Roman" w:eastAsia="Times New Roman" w:hAnsi="Times New Roman" w:cs="Times New Roman"/>
                      <w:sz w:val="28"/>
                    </w:rPr>
                    <w:t xml:space="preserve">Experiment 2- </w:t>
                  </w:r>
                  <w:r w:rsidRPr="00135972">
                    <w:rPr>
                      <w:rFonts w:ascii="Times New Roman" w:hAnsi="Times New Roman" w:cs="Times New Roman"/>
                      <w:sz w:val="28"/>
                      <w:szCs w:val="28"/>
                    </w:rPr>
                    <w:t>Constructing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135972">
                    <w:rPr>
                      <w:rFonts w:ascii="Times New Roman" w:hAnsi="Times New Roman" w:cs="Times New Roman"/>
                      <w:sz w:val="28"/>
                      <w:szCs w:val="28"/>
                    </w:rPr>
                    <w:t>3-input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135972">
                    <w:rPr>
                      <w:rFonts w:ascii="Times New Roman" w:hAnsi="Times New Roman" w:cs="Times New Roman"/>
                      <w:sz w:val="28"/>
                      <w:szCs w:val="28"/>
                    </w:rPr>
                    <w:t>AND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135972">
                    <w:rPr>
                      <w:rFonts w:ascii="Times New Roman" w:hAnsi="Times New Roman" w:cs="Times New Roman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135972">
                    <w:rPr>
                      <w:rFonts w:ascii="Times New Roman" w:hAnsi="Times New Roman" w:cs="Times New Roman"/>
                      <w:sz w:val="28"/>
                      <w:szCs w:val="28"/>
                    </w:rPr>
                    <w:t>OR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135972">
                    <w:rPr>
                      <w:rFonts w:ascii="Times New Roman" w:hAnsi="Times New Roman" w:cs="Times New Roman"/>
                      <w:sz w:val="28"/>
                      <w:szCs w:val="28"/>
                    </w:rPr>
                    <w:t>gates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135972">
                    <w:rPr>
                      <w:rFonts w:ascii="Times New Roman" w:hAnsi="Times New Roman" w:cs="Times New Roman"/>
                      <w:sz w:val="28"/>
                      <w:szCs w:val="28"/>
                    </w:rPr>
                    <w:t>from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                          </w:t>
                  </w:r>
                  <w:r w:rsidRPr="00135972">
                    <w:rPr>
                      <w:rFonts w:ascii="Times New Roman" w:hAnsi="Times New Roman" w:cs="Times New Roman"/>
                      <w:sz w:val="28"/>
                      <w:szCs w:val="28"/>
                    </w:rPr>
                    <w:t>2-input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135972">
                    <w:rPr>
                      <w:rFonts w:ascii="Times New Roman" w:hAnsi="Times New Roman" w:cs="Times New Roman"/>
                      <w:sz w:val="28"/>
                      <w:szCs w:val="28"/>
                    </w:rPr>
                    <w:t>AND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135972">
                    <w:rPr>
                      <w:rFonts w:ascii="Times New Roman" w:hAnsi="Times New Roman" w:cs="Times New Roman"/>
                      <w:sz w:val="28"/>
                      <w:szCs w:val="28"/>
                    </w:rPr>
                    <w:t>&amp;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135972">
                    <w:rPr>
                      <w:rFonts w:ascii="Times New Roman" w:hAnsi="Times New Roman" w:cs="Times New Roman"/>
                      <w:sz w:val="28"/>
                      <w:szCs w:val="28"/>
                    </w:rPr>
                    <w:t>OR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135972">
                    <w:rPr>
                      <w:rFonts w:ascii="Times New Roman" w:hAnsi="Times New Roman" w:cs="Times New Roman"/>
                      <w:sz w:val="28"/>
                      <w:szCs w:val="28"/>
                    </w:rPr>
                    <w:t>gates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.</w:t>
                  </w:r>
                </w:p>
                <w:p w14:paraId="44F3F9A1" w14:textId="585A15F5" w:rsidR="00135972" w:rsidRPr="00135972" w:rsidRDefault="00135972" w:rsidP="00DE0491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rPr>
                      <w:rFonts w:ascii="Times New Roman" w:eastAsia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                                </w:t>
                  </w:r>
                  <w:r w:rsidR="00E104C3"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Experiment 3- Implementation </w:t>
                  </w:r>
                  <w:proofErr w:type="gramStart"/>
                  <w:r w:rsidR="00E104C3"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of </w:t>
                  </w:r>
                  <w:r w:rsidR="00A24ADB"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="00E104C3">
                    <w:rPr>
                      <w:rFonts w:ascii="Times New Roman" w:hAnsi="Times New Roman" w:cs="Times New Roman"/>
                      <w:sz w:val="28"/>
                      <w:szCs w:val="28"/>
                    </w:rPr>
                    <w:t>Boolean</w:t>
                  </w:r>
                  <w:proofErr w:type="gramEnd"/>
                  <w:r w:rsidR="00E104C3"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Functions.</w:t>
                  </w:r>
                </w:p>
                <w:p w14:paraId="124F7386" w14:textId="77777777" w:rsidR="0086394B" w:rsidRDefault="0086394B" w:rsidP="00DE0491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rPr>
                      <w:rFonts w:ascii="Times New Roman" w:hAnsi="Times New Roman" w:cs="Times New Roman"/>
                      <w:sz w:val="28"/>
                    </w:rPr>
                  </w:pPr>
                </w:p>
                <w:p w14:paraId="65380AE7" w14:textId="1220E074" w:rsidR="0086394B" w:rsidRDefault="0086394B" w:rsidP="00DE0491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</w:pPr>
                </w:p>
              </w:tc>
            </w:tr>
          </w:tbl>
          <w:p w14:paraId="577961DE" w14:textId="77777777" w:rsidR="0086394B" w:rsidRDefault="0086394B" w:rsidP="0086394B">
            <w:pPr>
              <w:spacing w:after="164" w:line="240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 </w:t>
            </w:r>
          </w:p>
          <w:p w14:paraId="66AC7483" w14:textId="15486406" w:rsidR="0086394B" w:rsidRDefault="0086394B" w:rsidP="0086394B">
            <w:pPr>
              <w:spacing w:after="164" w:line="240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 Experiment Date:</w:t>
            </w:r>
            <w:r>
              <w:rPr>
                <w:sz w:val="28"/>
              </w:rPr>
              <w:t xml:space="preserve">  </w:t>
            </w:r>
            <w:r w:rsidR="006518D9">
              <w:rPr>
                <w:sz w:val="28"/>
              </w:rPr>
              <w:t>28/02/2021</w:t>
            </w:r>
            <w:r>
              <w:rPr>
                <w:sz w:val="28"/>
              </w:rPr>
              <w:tab/>
              <w:t xml:space="preserve"> </w:t>
            </w:r>
          </w:p>
          <w:p w14:paraId="45D4D280" w14:textId="1531FB12" w:rsidR="0086394B" w:rsidRDefault="0086394B" w:rsidP="0086394B">
            <w:pPr>
              <w:spacing w:after="171" w:line="240" w:lineRule="auto"/>
              <w:ind w:left="91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Report Submission Date:</w:t>
            </w:r>
            <w:r>
              <w:rPr>
                <w:sz w:val="28"/>
              </w:rPr>
              <w:t xml:space="preserve"> </w:t>
            </w:r>
            <w:r w:rsidR="006518D9">
              <w:rPr>
                <w:sz w:val="28"/>
              </w:rPr>
              <w:t>07/03/2021</w:t>
            </w:r>
            <w:r>
              <w:rPr>
                <w:sz w:val="28"/>
              </w:rPr>
              <w:tab/>
              <w:t xml:space="preserve"> </w:t>
            </w:r>
          </w:p>
          <w:p w14:paraId="109C50C5" w14:textId="77777777" w:rsidR="0086394B" w:rsidRDefault="0086394B" w:rsidP="0086394B">
            <w:pPr>
              <w:spacing w:after="0" w:line="276" w:lineRule="auto"/>
              <w:ind w:left="91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Group Number:</w:t>
            </w:r>
            <w:r>
              <w:rPr>
                <w:b/>
                <w:sz w:val="28"/>
              </w:rPr>
              <w:tab/>
            </w:r>
            <w:r>
              <w:rPr>
                <w:sz w:val="28"/>
              </w:rPr>
              <w:t xml:space="preserve"> </w:t>
            </w:r>
          </w:p>
        </w:tc>
      </w:tr>
      <w:tr w:rsidR="0086394B" w14:paraId="1E6B4DF9" w14:textId="77777777" w:rsidTr="0086394B">
        <w:trPr>
          <w:trHeight w:val="374"/>
        </w:trPr>
        <w:tc>
          <w:tcPr>
            <w:tcW w:w="6844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FF"/>
          </w:tcPr>
          <w:p w14:paraId="61358AB1" w14:textId="77777777" w:rsidR="0086394B" w:rsidRDefault="0086394B" w:rsidP="0086394B">
            <w:pPr>
              <w:spacing w:after="0" w:line="240" w:lineRule="auto"/>
              <w:ind w:left="0" w:firstLine="0"/>
            </w:pPr>
            <w:r>
              <w:rPr>
                <w:rFonts w:ascii="Bradley Hand ITC" w:eastAsia="Bradley Hand ITC" w:hAnsi="Bradley Hand ITC" w:cs="Bradley Hand ITC"/>
                <w:sz w:val="28"/>
              </w:rPr>
              <w:t xml:space="preserve"> </w:t>
            </w:r>
          </w:p>
          <w:p w14:paraId="5E168450" w14:textId="0A113836" w:rsidR="0086394B" w:rsidRDefault="0086394B" w:rsidP="0086394B">
            <w:pPr>
              <w:spacing w:after="0" w:line="276" w:lineRule="auto"/>
              <w:ind w:left="77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Student Name:</w:t>
            </w:r>
            <w:r>
              <w:rPr>
                <w:rFonts w:ascii="Times New Roman" w:eastAsia="Times New Roman" w:hAnsi="Times New Roman" w:cs="Times New Roman"/>
                <w:b/>
                <w:sz w:val="30"/>
                <w:szCs w:val="32"/>
              </w:rPr>
              <w:t xml:space="preserve"> </w:t>
            </w:r>
            <w:r w:rsidR="006518D9">
              <w:rPr>
                <w:rFonts w:ascii="Times New Roman" w:eastAsia="Times New Roman" w:hAnsi="Times New Roman" w:cs="Times New Roman"/>
                <w:sz w:val="28"/>
              </w:rPr>
              <w:t xml:space="preserve"> Ishrat Jahan</w:t>
            </w:r>
          </w:p>
        </w:tc>
        <w:tc>
          <w:tcPr>
            <w:tcW w:w="4232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7" w:space="0" w:color="000000"/>
            </w:tcBorders>
            <w:shd w:val="clear" w:color="auto" w:fill="FFFFFF"/>
            <w:vAlign w:val="bottom"/>
          </w:tcPr>
          <w:p w14:paraId="20DECD00" w14:textId="77777777" w:rsidR="0086394B" w:rsidRDefault="0086394B" w:rsidP="0086394B">
            <w:pPr>
              <w:spacing w:after="0" w:line="276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 xml:space="preserve">Score </w:t>
            </w:r>
          </w:p>
        </w:tc>
      </w:tr>
      <w:tr w:rsidR="0086394B" w14:paraId="63D0C250" w14:textId="77777777" w:rsidTr="0086394B">
        <w:trPr>
          <w:trHeight w:val="1020"/>
        </w:trPr>
        <w:tc>
          <w:tcPr>
            <w:tcW w:w="6844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59AFC30" w14:textId="77777777" w:rsidR="0086394B" w:rsidRDefault="0086394B" w:rsidP="0086394B">
            <w:pPr>
              <w:spacing w:after="13" w:line="240" w:lineRule="auto"/>
              <w:ind w:left="77" w:firstLine="0"/>
            </w:pPr>
            <w:r>
              <w:rPr>
                <w:rFonts w:ascii="Times New Roman" w:eastAsia="Times New Roman" w:hAnsi="Times New Roman" w:cs="Times New Roman"/>
                <w:sz w:val="32"/>
              </w:rPr>
              <w:t xml:space="preserve"> </w:t>
            </w:r>
          </w:p>
          <w:p w14:paraId="75C96FC9" w14:textId="51A6342D" w:rsidR="0086394B" w:rsidRDefault="0086394B" w:rsidP="0086394B">
            <w:pPr>
              <w:spacing w:after="0" w:line="276" w:lineRule="auto"/>
              <w:ind w:left="77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Student ID:</w:t>
            </w:r>
            <w:r>
              <w:rPr>
                <w:rFonts w:ascii="Times New Roman" w:eastAsia="Times New Roman" w:hAnsi="Times New Roman" w:cs="Times New Roman"/>
                <w:b/>
                <w:sz w:val="22"/>
              </w:rPr>
              <w:t xml:space="preserve"> </w:t>
            </w:r>
            <w:r w:rsidR="006518D9" w:rsidRPr="006518D9">
              <w:rPr>
                <w:rFonts w:ascii="Times New Roman" w:eastAsia="Times New Roman" w:hAnsi="Times New Roman" w:cs="Times New Roman"/>
                <w:sz w:val="28"/>
                <w:szCs w:val="28"/>
              </w:rPr>
              <w:t>1921909042</w:t>
            </w:r>
          </w:p>
        </w:tc>
        <w:tc>
          <w:tcPr>
            <w:tcW w:w="4232" w:type="dxa"/>
            <w:vMerge w:val="restart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BD2749F" w14:textId="77777777" w:rsidR="0086394B" w:rsidRDefault="0086394B" w:rsidP="0086394B">
            <w:pPr>
              <w:spacing w:after="0" w:line="276" w:lineRule="auto"/>
              <w:ind w:left="0" w:firstLine="0"/>
            </w:pPr>
          </w:p>
        </w:tc>
      </w:tr>
      <w:tr w:rsidR="0086394B" w14:paraId="461FBA3E" w14:textId="77777777" w:rsidTr="0086394B">
        <w:trPr>
          <w:trHeight w:val="919"/>
        </w:trPr>
        <w:tc>
          <w:tcPr>
            <w:tcW w:w="68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5ABB6D00" w14:textId="77777777" w:rsidR="0086394B" w:rsidRDefault="0086394B" w:rsidP="0086394B">
            <w:pPr>
              <w:spacing w:after="0" w:line="276" w:lineRule="auto"/>
              <w:ind w:left="77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Remarks: </w:t>
            </w:r>
          </w:p>
        </w:tc>
        <w:tc>
          <w:tcPr>
            <w:tcW w:w="4232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516F17" w14:textId="77777777" w:rsidR="0086394B" w:rsidRDefault="0086394B" w:rsidP="0086394B">
            <w:pPr>
              <w:spacing w:after="0" w:line="276" w:lineRule="auto"/>
              <w:ind w:left="0" w:firstLine="0"/>
            </w:pPr>
          </w:p>
        </w:tc>
      </w:tr>
    </w:tbl>
    <w:p w14:paraId="5B8FE962" w14:textId="77777777" w:rsidR="00EC157B" w:rsidRDefault="00EC157B">
      <w:pPr>
        <w:spacing w:after="48" w:line="276" w:lineRule="auto"/>
        <w:ind w:left="0" w:firstLine="0"/>
        <w:jc w:val="both"/>
      </w:pPr>
    </w:p>
    <w:p w14:paraId="75C22C5B" w14:textId="77777777" w:rsidR="00D50ACF" w:rsidRDefault="00D50ACF" w:rsidP="000662F3">
      <w:pPr>
        <w:ind w:left="0" w:firstLine="0"/>
      </w:pPr>
    </w:p>
    <w:p w14:paraId="393EDB66" w14:textId="77777777" w:rsidR="00135972" w:rsidRDefault="00135972" w:rsidP="000662F3">
      <w:pPr>
        <w:ind w:left="0" w:firstLine="0"/>
      </w:pPr>
    </w:p>
    <w:p w14:paraId="3B73B0D8" w14:textId="77777777" w:rsidR="00135972" w:rsidRDefault="00135972" w:rsidP="000662F3">
      <w:pPr>
        <w:ind w:left="0" w:firstLine="0"/>
      </w:pPr>
    </w:p>
    <w:p w14:paraId="605431AC" w14:textId="3CD388D5" w:rsidR="00135972" w:rsidRDefault="00135972" w:rsidP="00135972">
      <w:pPr>
        <w:ind w:left="0" w:firstLine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35972">
        <w:rPr>
          <w:rFonts w:ascii="Times New Roman" w:hAnsi="Times New Roman" w:cs="Times New Roman"/>
          <w:b/>
          <w:sz w:val="32"/>
          <w:szCs w:val="32"/>
        </w:rPr>
        <w:t>Digital Logic Gates and Boolean Functions</w:t>
      </w:r>
    </w:p>
    <w:p w14:paraId="3561F2B6" w14:textId="77777777" w:rsidR="00135972" w:rsidRDefault="00135972" w:rsidP="00135972">
      <w:pPr>
        <w:ind w:left="0" w:firstLine="0"/>
        <w:rPr>
          <w:rFonts w:ascii="Times New Roman" w:hAnsi="Times New Roman" w:cs="Times New Roman"/>
          <w:b/>
          <w:sz w:val="28"/>
          <w:szCs w:val="28"/>
        </w:rPr>
      </w:pPr>
    </w:p>
    <w:p w14:paraId="1B804F31" w14:textId="77777777" w:rsidR="00301D0B" w:rsidRDefault="00301D0B" w:rsidP="00135972">
      <w:pPr>
        <w:ind w:left="0" w:firstLine="0"/>
        <w:rPr>
          <w:rFonts w:ascii="Times New Roman" w:hAnsi="Times New Roman" w:cs="Times New Roman"/>
          <w:b/>
          <w:sz w:val="28"/>
          <w:szCs w:val="28"/>
        </w:rPr>
      </w:pPr>
    </w:p>
    <w:p w14:paraId="1A3525A7" w14:textId="6ADA8F99" w:rsidR="00135972" w:rsidRDefault="00135972" w:rsidP="00135972">
      <w:pPr>
        <w:ind w:left="0" w:firstLine="0"/>
        <w:rPr>
          <w:rFonts w:ascii="Times New Roman" w:hAnsi="Times New Roman" w:cs="Times New Roman"/>
          <w:sz w:val="28"/>
          <w:szCs w:val="28"/>
        </w:rPr>
      </w:pPr>
      <w:r w:rsidRPr="00135972">
        <w:rPr>
          <w:rFonts w:ascii="Times New Roman" w:hAnsi="Times New Roman" w:cs="Times New Roman"/>
          <w:b/>
          <w:sz w:val="28"/>
          <w:szCs w:val="28"/>
        </w:rPr>
        <w:t>Objectives:</w:t>
      </w:r>
      <w:r w:rsidR="00127315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127315">
        <w:rPr>
          <w:rFonts w:ascii="Times New Roman" w:hAnsi="Times New Roman" w:cs="Times New Roman"/>
          <w:sz w:val="28"/>
          <w:szCs w:val="28"/>
        </w:rPr>
        <w:t>Studying basic logic gates- AND</w:t>
      </w:r>
      <w:r w:rsidR="009E122E">
        <w:rPr>
          <w:rFonts w:ascii="Times New Roman" w:hAnsi="Times New Roman" w:cs="Times New Roman"/>
          <w:sz w:val="28"/>
          <w:szCs w:val="28"/>
        </w:rPr>
        <w:t>, OR, NOT, NAND, NOR, XOR</w:t>
      </w:r>
      <w:r w:rsidR="00127315">
        <w:rPr>
          <w:rFonts w:ascii="Times New Roman" w:hAnsi="Times New Roman" w:cs="Times New Roman"/>
          <w:sz w:val="28"/>
          <w:szCs w:val="28"/>
        </w:rPr>
        <w:t xml:space="preserve"> </w:t>
      </w:r>
      <w:r w:rsidR="00E94797">
        <w:rPr>
          <w:rFonts w:ascii="Times New Roman" w:hAnsi="Times New Roman" w:cs="Times New Roman"/>
          <w:sz w:val="28"/>
          <w:szCs w:val="28"/>
        </w:rPr>
        <w:t xml:space="preserve">and </w:t>
      </w:r>
      <w:r w:rsidR="00CB6AB1">
        <w:rPr>
          <w:rFonts w:ascii="Times New Roman" w:hAnsi="Times New Roman" w:cs="Times New Roman"/>
          <w:sz w:val="28"/>
          <w:szCs w:val="28"/>
        </w:rPr>
        <w:t>u</w:t>
      </w:r>
      <w:r w:rsidR="009E122E">
        <w:rPr>
          <w:rFonts w:ascii="Times New Roman" w:hAnsi="Times New Roman" w:cs="Times New Roman"/>
          <w:sz w:val="28"/>
          <w:szCs w:val="28"/>
        </w:rPr>
        <w:t>tilizing</w:t>
      </w:r>
      <w:r w:rsidR="00A04056">
        <w:rPr>
          <w:rFonts w:ascii="Times New Roman" w:hAnsi="Times New Roman" w:cs="Times New Roman"/>
          <w:sz w:val="28"/>
          <w:szCs w:val="28"/>
        </w:rPr>
        <w:t xml:space="preserve"> the</w:t>
      </w:r>
      <w:r w:rsidR="00E94797">
        <w:rPr>
          <w:rFonts w:ascii="Times New Roman" w:hAnsi="Times New Roman" w:cs="Times New Roman"/>
          <w:sz w:val="28"/>
          <w:szCs w:val="28"/>
        </w:rPr>
        <w:t xml:space="preserve">m to </w:t>
      </w:r>
      <w:r w:rsidR="00A04056">
        <w:rPr>
          <w:rFonts w:ascii="Times New Roman" w:hAnsi="Times New Roman" w:cs="Times New Roman"/>
          <w:sz w:val="28"/>
          <w:szCs w:val="28"/>
        </w:rPr>
        <w:t>draw</w:t>
      </w:r>
      <w:r w:rsidR="009E122E">
        <w:rPr>
          <w:rFonts w:ascii="Times New Roman" w:hAnsi="Times New Roman" w:cs="Times New Roman"/>
          <w:sz w:val="28"/>
          <w:szCs w:val="28"/>
        </w:rPr>
        <w:t xml:space="preserve"> truth</w:t>
      </w:r>
      <w:r w:rsidR="00A04056">
        <w:rPr>
          <w:rFonts w:ascii="Times New Roman" w:hAnsi="Times New Roman" w:cs="Times New Roman"/>
          <w:sz w:val="28"/>
          <w:szCs w:val="28"/>
        </w:rPr>
        <w:t xml:space="preserve"> table</w:t>
      </w:r>
      <w:r w:rsidR="00E94797">
        <w:rPr>
          <w:rFonts w:ascii="Times New Roman" w:hAnsi="Times New Roman" w:cs="Times New Roman"/>
          <w:sz w:val="28"/>
          <w:szCs w:val="28"/>
        </w:rPr>
        <w:t>s</w:t>
      </w:r>
      <w:r w:rsidR="00A04056">
        <w:rPr>
          <w:rFonts w:ascii="Times New Roman" w:hAnsi="Times New Roman" w:cs="Times New Roman"/>
          <w:sz w:val="28"/>
          <w:szCs w:val="28"/>
        </w:rPr>
        <w:t xml:space="preserve"> and circuits</w:t>
      </w:r>
      <w:r w:rsidR="00767DFC">
        <w:rPr>
          <w:rFonts w:ascii="Times New Roman" w:hAnsi="Times New Roman" w:cs="Times New Roman"/>
          <w:sz w:val="28"/>
          <w:szCs w:val="28"/>
        </w:rPr>
        <w:t xml:space="preserve"> for two and three inputs</w:t>
      </w:r>
      <w:r w:rsidR="00A04056">
        <w:rPr>
          <w:rFonts w:ascii="Times New Roman" w:hAnsi="Times New Roman" w:cs="Times New Roman"/>
          <w:sz w:val="28"/>
          <w:szCs w:val="28"/>
        </w:rPr>
        <w:t xml:space="preserve">. </w:t>
      </w:r>
      <w:proofErr w:type="gramStart"/>
      <w:r w:rsidR="00D80FCD">
        <w:rPr>
          <w:rFonts w:ascii="Times New Roman" w:hAnsi="Times New Roman" w:cs="Times New Roman"/>
          <w:sz w:val="28"/>
          <w:szCs w:val="28"/>
        </w:rPr>
        <w:t xml:space="preserve">Understanding a Boolean </w:t>
      </w:r>
      <w:r w:rsidR="00A4170F">
        <w:rPr>
          <w:rFonts w:ascii="Times New Roman" w:hAnsi="Times New Roman" w:cs="Times New Roman"/>
          <w:sz w:val="28"/>
          <w:szCs w:val="28"/>
        </w:rPr>
        <w:t>Equation and</w:t>
      </w:r>
      <w:r w:rsidR="00D80FCD">
        <w:rPr>
          <w:rFonts w:ascii="Times New Roman" w:hAnsi="Times New Roman" w:cs="Times New Roman"/>
          <w:sz w:val="28"/>
          <w:szCs w:val="28"/>
        </w:rPr>
        <w:t xml:space="preserve"> g</w:t>
      </w:r>
      <w:r w:rsidR="00A04056">
        <w:rPr>
          <w:rFonts w:ascii="Times New Roman" w:hAnsi="Times New Roman" w:cs="Times New Roman"/>
          <w:sz w:val="28"/>
          <w:szCs w:val="28"/>
        </w:rPr>
        <w:t>etting</w:t>
      </w:r>
      <w:r w:rsidR="00CB6AB1">
        <w:rPr>
          <w:rFonts w:ascii="Times New Roman" w:hAnsi="Times New Roman" w:cs="Times New Roman"/>
          <w:sz w:val="28"/>
          <w:szCs w:val="28"/>
        </w:rPr>
        <w:t xml:space="preserve"> acquainted with Boolean algebra along with its laws</w:t>
      </w:r>
      <w:r w:rsidR="00A04056">
        <w:rPr>
          <w:rFonts w:ascii="Times New Roman" w:hAnsi="Times New Roman" w:cs="Times New Roman"/>
          <w:sz w:val="28"/>
          <w:szCs w:val="28"/>
        </w:rPr>
        <w:t xml:space="preserve"> and learning </w:t>
      </w:r>
      <w:r w:rsidR="00E94797">
        <w:rPr>
          <w:rFonts w:ascii="Times New Roman" w:hAnsi="Times New Roman" w:cs="Times New Roman"/>
          <w:sz w:val="28"/>
          <w:szCs w:val="28"/>
        </w:rPr>
        <w:t>about Boolean</w:t>
      </w:r>
      <w:r w:rsidR="00127315">
        <w:rPr>
          <w:rFonts w:ascii="Times New Roman" w:hAnsi="Times New Roman" w:cs="Times New Roman"/>
          <w:sz w:val="28"/>
          <w:szCs w:val="28"/>
        </w:rPr>
        <w:t xml:space="preserve"> </w:t>
      </w:r>
      <w:r w:rsidR="009E122E">
        <w:rPr>
          <w:rFonts w:ascii="Times New Roman" w:hAnsi="Times New Roman" w:cs="Times New Roman"/>
          <w:sz w:val="28"/>
          <w:szCs w:val="28"/>
        </w:rPr>
        <w:t>Functions</w:t>
      </w:r>
      <w:r w:rsidR="00E94797">
        <w:rPr>
          <w:rFonts w:ascii="Times New Roman" w:hAnsi="Times New Roman" w:cs="Times New Roman"/>
          <w:sz w:val="28"/>
          <w:szCs w:val="28"/>
        </w:rPr>
        <w:t xml:space="preserve"> and using them to complete truth tables for logic diagrams with given Boolean Functions</w:t>
      </w:r>
      <w:r w:rsidR="009E122E">
        <w:rPr>
          <w:rFonts w:ascii="Times New Roman" w:hAnsi="Times New Roman" w:cs="Times New Roman"/>
          <w:sz w:val="28"/>
          <w:szCs w:val="28"/>
        </w:rPr>
        <w:t>.</w:t>
      </w:r>
      <w:proofErr w:type="gramEnd"/>
    </w:p>
    <w:p w14:paraId="3714C94E" w14:textId="77777777" w:rsidR="00847239" w:rsidRDefault="00847239" w:rsidP="00135972">
      <w:pPr>
        <w:ind w:left="0" w:firstLine="0"/>
        <w:rPr>
          <w:rFonts w:ascii="Times New Roman" w:hAnsi="Times New Roman" w:cs="Times New Roman"/>
          <w:sz w:val="28"/>
          <w:szCs w:val="28"/>
        </w:rPr>
      </w:pPr>
    </w:p>
    <w:p w14:paraId="286DE668" w14:textId="6773CC05" w:rsidR="00212E0C" w:rsidRDefault="00A808C4" w:rsidP="00135972">
      <w:pPr>
        <w:ind w:left="0" w:firstLine="0"/>
        <w:rPr>
          <w:rFonts w:ascii="Times New Roman" w:hAnsi="Times New Roman" w:cs="Times New Roman"/>
          <w:sz w:val="28"/>
          <w:szCs w:val="28"/>
        </w:rPr>
      </w:pPr>
      <w:r w:rsidRPr="00212E0C">
        <w:rPr>
          <w:rFonts w:ascii="Times New Roman" w:hAnsi="Times New Roman" w:cs="Times New Roman"/>
          <w:b/>
          <w:sz w:val="28"/>
          <w:szCs w:val="28"/>
        </w:rPr>
        <w:t>Theory:</w:t>
      </w:r>
      <w:r>
        <w:rPr>
          <w:rFonts w:ascii="Times New Roman" w:hAnsi="Times New Roman" w:cs="Times New Roman"/>
          <w:sz w:val="28"/>
          <w:szCs w:val="28"/>
        </w:rPr>
        <w:t xml:space="preserve"> We</w:t>
      </w:r>
      <w:r w:rsidR="00FA1F89">
        <w:rPr>
          <w:rFonts w:ascii="Times New Roman" w:hAnsi="Times New Roman" w:cs="Times New Roman"/>
          <w:sz w:val="28"/>
          <w:szCs w:val="28"/>
        </w:rPr>
        <w:t xml:space="preserve"> learned how to use </w:t>
      </w:r>
      <w:proofErr w:type="spellStart"/>
      <w:r w:rsidR="00FA1F89">
        <w:rPr>
          <w:rFonts w:ascii="Times New Roman" w:hAnsi="Times New Roman" w:cs="Times New Roman"/>
          <w:sz w:val="28"/>
          <w:szCs w:val="28"/>
        </w:rPr>
        <w:t>Logis</w:t>
      </w:r>
      <w:r w:rsidR="00733A4B">
        <w:rPr>
          <w:rFonts w:ascii="Times New Roman" w:hAnsi="Times New Roman" w:cs="Times New Roman"/>
          <w:sz w:val="28"/>
          <w:szCs w:val="28"/>
        </w:rPr>
        <w:t>i</w:t>
      </w:r>
      <w:r w:rsidR="00FA1F89">
        <w:rPr>
          <w:rFonts w:ascii="Times New Roman" w:hAnsi="Times New Roman" w:cs="Times New Roman"/>
          <w:sz w:val="28"/>
          <w:szCs w:val="28"/>
        </w:rPr>
        <w:t>m</w:t>
      </w:r>
      <w:proofErr w:type="spellEnd"/>
      <w:r w:rsidR="00FA1F89">
        <w:rPr>
          <w:rFonts w:ascii="Times New Roman" w:hAnsi="Times New Roman" w:cs="Times New Roman"/>
          <w:sz w:val="28"/>
          <w:szCs w:val="28"/>
        </w:rPr>
        <w:t xml:space="preserve"> and the functions </w:t>
      </w:r>
      <w:r w:rsidR="00781CD3">
        <w:rPr>
          <w:rFonts w:ascii="Times New Roman" w:hAnsi="Times New Roman" w:cs="Times New Roman"/>
          <w:sz w:val="28"/>
          <w:szCs w:val="28"/>
        </w:rPr>
        <w:t>of all</w:t>
      </w:r>
      <w:r w:rsidR="00FA1F89">
        <w:rPr>
          <w:rFonts w:ascii="Times New Roman" w:hAnsi="Times New Roman" w:cs="Times New Roman"/>
          <w:sz w:val="28"/>
          <w:szCs w:val="28"/>
        </w:rPr>
        <w:t xml:space="preserve"> the tools in the software along with how to draw a circuit and the do’s and </w:t>
      </w:r>
      <w:r w:rsidR="00781CD3">
        <w:rPr>
          <w:rFonts w:ascii="Times New Roman" w:hAnsi="Times New Roman" w:cs="Times New Roman"/>
          <w:sz w:val="28"/>
          <w:szCs w:val="28"/>
        </w:rPr>
        <w:t>don’ts in it</w:t>
      </w:r>
      <w:r w:rsidR="00FA1F89">
        <w:rPr>
          <w:rFonts w:ascii="Times New Roman" w:hAnsi="Times New Roman" w:cs="Times New Roman"/>
          <w:sz w:val="28"/>
          <w:szCs w:val="28"/>
        </w:rPr>
        <w:t>.</w:t>
      </w:r>
      <w:r w:rsidR="00781CD3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781CD3">
        <w:rPr>
          <w:rFonts w:ascii="Times New Roman" w:hAnsi="Times New Roman" w:cs="Times New Roman"/>
          <w:sz w:val="28"/>
          <w:szCs w:val="28"/>
        </w:rPr>
        <w:t>Explanation’s</w:t>
      </w:r>
      <w:proofErr w:type="gramEnd"/>
      <w:r w:rsidR="00FA1F89">
        <w:rPr>
          <w:rFonts w:ascii="Times New Roman" w:hAnsi="Times New Roman" w:cs="Times New Roman"/>
          <w:sz w:val="28"/>
          <w:szCs w:val="28"/>
        </w:rPr>
        <w:t xml:space="preserve"> on what are data </w:t>
      </w:r>
      <w:r>
        <w:rPr>
          <w:rFonts w:ascii="Times New Roman" w:hAnsi="Times New Roman" w:cs="Times New Roman"/>
          <w:sz w:val="28"/>
          <w:szCs w:val="28"/>
        </w:rPr>
        <w:t>bits, facing</w:t>
      </w:r>
      <w:r w:rsidR="00FA1F89">
        <w:rPr>
          <w:rFonts w:ascii="Times New Roman" w:hAnsi="Times New Roman" w:cs="Times New Roman"/>
          <w:sz w:val="28"/>
          <w:szCs w:val="28"/>
        </w:rPr>
        <w:t xml:space="preserve"> and how to change the number of inputs and valuable </w:t>
      </w:r>
      <w:r>
        <w:rPr>
          <w:rFonts w:ascii="Times New Roman" w:hAnsi="Times New Roman" w:cs="Times New Roman"/>
          <w:sz w:val="28"/>
          <w:szCs w:val="28"/>
        </w:rPr>
        <w:t>information’s</w:t>
      </w:r>
      <w:r w:rsidR="00FA1F89">
        <w:rPr>
          <w:rFonts w:ascii="Times New Roman" w:hAnsi="Times New Roman" w:cs="Times New Roman"/>
          <w:sz w:val="28"/>
          <w:szCs w:val="28"/>
        </w:rPr>
        <w:t xml:space="preserve"> like how the input and output bits must</w:t>
      </w:r>
      <w:r w:rsidR="0006230C">
        <w:rPr>
          <w:rFonts w:ascii="Times New Roman" w:hAnsi="Times New Roman" w:cs="Times New Roman"/>
          <w:sz w:val="28"/>
          <w:szCs w:val="28"/>
        </w:rPr>
        <w:t xml:space="preserve"> always</w:t>
      </w:r>
      <w:r w:rsidR="00FA1F89">
        <w:rPr>
          <w:rFonts w:ascii="Times New Roman" w:hAnsi="Times New Roman" w:cs="Times New Roman"/>
          <w:sz w:val="28"/>
          <w:szCs w:val="28"/>
        </w:rPr>
        <w:t xml:space="preserve"> be </w:t>
      </w:r>
      <w:r>
        <w:rPr>
          <w:rFonts w:ascii="Times New Roman" w:hAnsi="Times New Roman" w:cs="Times New Roman"/>
          <w:sz w:val="28"/>
          <w:szCs w:val="28"/>
        </w:rPr>
        <w:t>same. Then</w:t>
      </w:r>
      <w:r w:rsidR="00FA1F89">
        <w:rPr>
          <w:rFonts w:ascii="Times New Roman" w:hAnsi="Times New Roman" w:cs="Times New Roman"/>
          <w:sz w:val="28"/>
          <w:szCs w:val="28"/>
        </w:rPr>
        <w:t xml:space="preserve"> we proceeded on learning how to draw the truth tables of all the basic logic </w:t>
      </w:r>
      <w:r w:rsidR="00A81653">
        <w:rPr>
          <w:rFonts w:ascii="Times New Roman" w:hAnsi="Times New Roman" w:cs="Times New Roman"/>
          <w:sz w:val="28"/>
          <w:szCs w:val="28"/>
        </w:rPr>
        <w:t>gates</w:t>
      </w:r>
      <w:r w:rsidR="00FF32AF">
        <w:rPr>
          <w:rFonts w:ascii="Times New Roman" w:hAnsi="Times New Roman" w:cs="Times New Roman"/>
          <w:sz w:val="28"/>
          <w:szCs w:val="28"/>
        </w:rPr>
        <w:t xml:space="preserve"> with two inputs 0 and 1</w:t>
      </w:r>
      <w:r w:rsidR="00A81653">
        <w:rPr>
          <w:rFonts w:ascii="Times New Roman" w:hAnsi="Times New Roman" w:cs="Times New Roman"/>
          <w:sz w:val="28"/>
          <w:szCs w:val="28"/>
        </w:rPr>
        <w:t xml:space="preserve">. Next we used all these knowledge and </w:t>
      </w:r>
      <w:r w:rsidR="007055D3">
        <w:rPr>
          <w:rFonts w:ascii="Times New Roman" w:hAnsi="Times New Roman" w:cs="Times New Roman"/>
          <w:sz w:val="28"/>
          <w:szCs w:val="28"/>
        </w:rPr>
        <w:t>conducted Experiment</w:t>
      </w:r>
      <w:r w:rsidR="00CE6FC9">
        <w:rPr>
          <w:rFonts w:ascii="Times New Roman" w:hAnsi="Times New Roman" w:cs="Times New Roman"/>
          <w:sz w:val="28"/>
          <w:szCs w:val="28"/>
        </w:rPr>
        <w:t>-1</w:t>
      </w:r>
      <w:r w:rsidR="00A81653">
        <w:rPr>
          <w:rFonts w:ascii="Times New Roman" w:hAnsi="Times New Roman" w:cs="Times New Roman"/>
          <w:sz w:val="28"/>
          <w:szCs w:val="28"/>
        </w:rPr>
        <w:t xml:space="preserve"> where we drew all the basic logic gates with two inputs and one LED as output</w:t>
      </w:r>
      <w:r w:rsidR="00120F0A">
        <w:rPr>
          <w:rFonts w:ascii="Times New Roman" w:hAnsi="Times New Roman" w:cs="Times New Roman"/>
          <w:sz w:val="28"/>
          <w:szCs w:val="28"/>
        </w:rPr>
        <w:t xml:space="preserve"> in the software</w:t>
      </w:r>
      <w:r w:rsidR="00A81653">
        <w:rPr>
          <w:rFonts w:ascii="Times New Roman" w:hAnsi="Times New Roman" w:cs="Times New Roman"/>
          <w:sz w:val="28"/>
          <w:szCs w:val="28"/>
        </w:rPr>
        <w:t xml:space="preserve">. We varied the input with combinations 00,01,10,11 and drew truth table for each of </w:t>
      </w:r>
      <w:r w:rsidR="00CE6FC9">
        <w:rPr>
          <w:rFonts w:ascii="Times New Roman" w:hAnsi="Times New Roman" w:cs="Times New Roman"/>
          <w:sz w:val="28"/>
          <w:szCs w:val="28"/>
        </w:rPr>
        <w:t xml:space="preserve">them. After that we </w:t>
      </w:r>
      <w:r w:rsidR="00603FEC">
        <w:rPr>
          <w:rFonts w:ascii="Times New Roman" w:hAnsi="Times New Roman" w:cs="Times New Roman"/>
          <w:sz w:val="28"/>
          <w:szCs w:val="28"/>
        </w:rPr>
        <w:t>learned about</w:t>
      </w:r>
      <w:r w:rsidR="00CE6FC9">
        <w:rPr>
          <w:rFonts w:ascii="Times New Roman" w:hAnsi="Times New Roman" w:cs="Times New Roman"/>
          <w:sz w:val="28"/>
          <w:szCs w:val="28"/>
        </w:rPr>
        <w:t xml:space="preserve"> circuits with three inputs and </w:t>
      </w:r>
      <w:r w:rsidR="00F50604">
        <w:rPr>
          <w:rFonts w:ascii="Times New Roman" w:hAnsi="Times New Roman" w:cs="Times New Roman"/>
          <w:sz w:val="28"/>
          <w:szCs w:val="28"/>
        </w:rPr>
        <w:t>conducted Experiment</w:t>
      </w:r>
      <w:r w:rsidR="00CE6FC9">
        <w:rPr>
          <w:rFonts w:ascii="Times New Roman" w:hAnsi="Times New Roman" w:cs="Times New Roman"/>
          <w:sz w:val="28"/>
          <w:szCs w:val="28"/>
        </w:rPr>
        <w:t>- 2</w:t>
      </w:r>
      <w:r w:rsidR="00B22B46">
        <w:rPr>
          <w:rFonts w:ascii="Times New Roman" w:hAnsi="Times New Roman" w:cs="Times New Roman"/>
          <w:sz w:val="28"/>
          <w:szCs w:val="28"/>
        </w:rPr>
        <w:t>, with</w:t>
      </w:r>
      <w:r w:rsidR="007C7987">
        <w:rPr>
          <w:rFonts w:ascii="Times New Roman" w:hAnsi="Times New Roman" w:cs="Times New Roman"/>
          <w:sz w:val="28"/>
          <w:szCs w:val="28"/>
        </w:rPr>
        <w:t xml:space="preserve"> 3 inputs</w:t>
      </w:r>
      <w:r w:rsidR="00CE6FC9">
        <w:rPr>
          <w:rFonts w:ascii="Times New Roman" w:hAnsi="Times New Roman" w:cs="Times New Roman"/>
          <w:sz w:val="28"/>
          <w:szCs w:val="28"/>
        </w:rPr>
        <w:t xml:space="preserve"> with combinations 000,001,010,011,100,101,110,111 and drew their respective truth tables</w:t>
      </w:r>
      <w:r w:rsidR="00B46104">
        <w:rPr>
          <w:rFonts w:ascii="Times New Roman" w:hAnsi="Times New Roman" w:cs="Times New Roman"/>
          <w:sz w:val="28"/>
          <w:szCs w:val="28"/>
        </w:rPr>
        <w:t xml:space="preserve"> for the circuits given in lab </w:t>
      </w:r>
      <w:r w:rsidR="00260952">
        <w:rPr>
          <w:rFonts w:ascii="Times New Roman" w:hAnsi="Times New Roman" w:cs="Times New Roman"/>
          <w:sz w:val="28"/>
          <w:szCs w:val="28"/>
        </w:rPr>
        <w:t>manual. Along</w:t>
      </w:r>
      <w:r w:rsidR="00FA1F89">
        <w:rPr>
          <w:rFonts w:ascii="Times New Roman" w:hAnsi="Times New Roman" w:cs="Times New Roman"/>
          <w:sz w:val="28"/>
          <w:szCs w:val="28"/>
        </w:rPr>
        <w:t xml:space="preserve"> with that we studied </w:t>
      </w:r>
      <w:r w:rsidR="00AB75F6">
        <w:rPr>
          <w:rFonts w:ascii="Times New Roman" w:hAnsi="Times New Roman" w:cs="Times New Roman"/>
          <w:sz w:val="28"/>
          <w:szCs w:val="28"/>
        </w:rPr>
        <w:t>represent</w:t>
      </w:r>
      <w:r w:rsidR="00847239">
        <w:rPr>
          <w:rFonts w:ascii="Times New Roman" w:hAnsi="Times New Roman" w:cs="Times New Roman"/>
          <w:sz w:val="28"/>
          <w:szCs w:val="28"/>
        </w:rPr>
        <w:t xml:space="preserve">ing the gates in operators. For </w:t>
      </w:r>
      <w:proofErr w:type="gramStart"/>
      <w:r w:rsidR="00847239">
        <w:rPr>
          <w:rFonts w:ascii="Times New Roman" w:hAnsi="Times New Roman" w:cs="Times New Roman"/>
          <w:sz w:val="28"/>
          <w:szCs w:val="28"/>
        </w:rPr>
        <w:t xml:space="preserve">example </w:t>
      </w:r>
      <w:r w:rsidR="00CE64AE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="00AB75F6">
        <w:rPr>
          <w:rFonts w:ascii="Times New Roman" w:hAnsi="Times New Roman" w:cs="Times New Roman"/>
          <w:sz w:val="28"/>
          <w:szCs w:val="28"/>
        </w:rPr>
        <w:t xml:space="preserve"> </w:t>
      </w:r>
      <w:r w:rsidR="00847239">
        <w:rPr>
          <w:rFonts w:ascii="Times New Roman" w:hAnsi="Times New Roman" w:cs="Times New Roman"/>
          <w:sz w:val="28"/>
          <w:szCs w:val="28"/>
        </w:rPr>
        <w:t>(</w:t>
      </w:r>
      <w:r w:rsidR="00AB75F6">
        <w:rPr>
          <w:rFonts w:ascii="Times New Roman" w:hAnsi="Times New Roman" w:cs="Times New Roman"/>
          <w:sz w:val="28"/>
          <w:szCs w:val="28"/>
        </w:rPr>
        <w:t>+</w:t>
      </w:r>
      <w:r w:rsidR="00847239">
        <w:rPr>
          <w:rFonts w:ascii="Times New Roman" w:hAnsi="Times New Roman" w:cs="Times New Roman"/>
          <w:sz w:val="28"/>
          <w:szCs w:val="28"/>
        </w:rPr>
        <w:t>) is the OR gate</w:t>
      </w:r>
      <w:r w:rsidR="00AB75F6">
        <w:rPr>
          <w:rFonts w:ascii="Times New Roman" w:hAnsi="Times New Roman" w:cs="Times New Roman"/>
          <w:sz w:val="28"/>
          <w:szCs w:val="28"/>
        </w:rPr>
        <w:t xml:space="preserve"> </w:t>
      </w:r>
      <w:r w:rsidR="008361C6">
        <w:rPr>
          <w:rFonts w:ascii="Times New Roman" w:hAnsi="Times New Roman" w:cs="Times New Roman"/>
          <w:sz w:val="28"/>
          <w:szCs w:val="28"/>
        </w:rPr>
        <w:t>and</w:t>
      </w:r>
      <w:r w:rsidR="00847239">
        <w:rPr>
          <w:rFonts w:ascii="Times New Roman" w:hAnsi="Times New Roman" w:cs="Times New Roman"/>
          <w:sz w:val="28"/>
          <w:szCs w:val="28"/>
        </w:rPr>
        <w:t xml:space="preserve"> (</w:t>
      </w:r>
      <w:r w:rsidR="00260952">
        <w:rPr>
          <w:rFonts w:ascii="Times New Roman" w:hAnsi="Times New Roman" w:cs="Times New Roman"/>
          <w:sz w:val="28"/>
          <w:szCs w:val="28"/>
        </w:rPr>
        <w:t xml:space="preserve"> </w:t>
      </w:r>
      <w:r w:rsidR="007055D3">
        <w:rPr>
          <w:rFonts w:ascii="Times New Roman" w:hAnsi="Times New Roman" w:cs="Times New Roman"/>
          <w:sz w:val="28"/>
          <w:szCs w:val="28"/>
        </w:rPr>
        <w:t>.</w:t>
      </w:r>
      <w:r w:rsidR="00847239">
        <w:rPr>
          <w:rFonts w:ascii="Times New Roman" w:hAnsi="Times New Roman" w:cs="Times New Roman"/>
          <w:sz w:val="28"/>
          <w:szCs w:val="28"/>
        </w:rPr>
        <w:t xml:space="preserve">) is the AND gate and </w:t>
      </w:r>
      <w:r w:rsidR="00AB75F6">
        <w:rPr>
          <w:rFonts w:ascii="Times New Roman" w:hAnsi="Times New Roman" w:cs="Times New Roman"/>
          <w:sz w:val="28"/>
          <w:szCs w:val="28"/>
        </w:rPr>
        <w:t xml:space="preserve">complement stands for </w:t>
      </w:r>
      <w:r w:rsidR="00847239">
        <w:rPr>
          <w:rFonts w:ascii="Times New Roman" w:hAnsi="Times New Roman" w:cs="Times New Roman"/>
          <w:sz w:val="28"/>
          <w:szCs w:val="28"/>
        </w:rPr>
        <w:t xml:space="preserve">NOT gate </w:t>
      </w:r>
      <w:r w:rsidR="00AB75F6">
        <w:rPr>
          <w:rFonts w:ascii="Times New Roman" w:hAnsi="Times New Roman" w:cs="Times New Roman"/>
          <w:sz w:val="28"/>
          <w:szCs w:val="28"/>
        </w:rPr>
        <w:t>in a Boolean equation</w:t>
      </w:r>
      <w:r w:rsidR="00260952">
        <w:rPr>
          <w:rFonts w:ascii="Times New Roman" w:hAnsi="Times New Roman" w:cs="Times New Roman"/>
          <w:sz w:val="28"/>
          <w:szCs w:val="28"/>
        </w:rPr>
        <w:t>. Moreover</w:t>
      </w:r>
      <w:r w:rsidR="00F226DB">
        <w:rPr>
          <w:rFonts w:ascii="Times New Roman" w:hAnsi="Times New Roman" w:cs="Times New Roman"/>
          <w:sz w:val="28"/>
          <w:szCs w:val="28"/>
        </w:rPr>
        <w:t xml:space="preserve">, we learned about </w:t>
      </w:r>
      <w:r w:rsidR="00D609CC">
        <w:rPr>
          <w:rFonts w:ascii="Times New Roman" w:hAnsi="Times New Roman" w:cs="Times New Roman"/>
          <w:sz w:val="28"/>
          <w:szCs w:val="28"/>
        </w:rPr>
        <w:t>Boolean algebra</w:t>
      </w:r>
      <w:r w:rsidR="00260952">
        <w:rPr>
          <w:rFonts w:ascii="Times New Roman" w:hAnsi="Times New Roman" w:cs="Times New Roman"/>
          <w:sz w:val="28"/>
          <w:szCs w:val="28"/>
        </w:rPr>
        <w:t>, the</w:t>
      </w:r>
      <w:r w:rsidR="00F226DB">
        <w:rPr>
          <w:rFonts w:ascii="Times New Roman" w:hAnsi="Times New Roman" w:cs="Times New Roman"/>
          <w:sz w:val="28"/>
          <w:szCs w:val="28"/>
        </w:rPr>
        <w:t xml:space="preserve"> branch that deals with the relation between variable which takes truth values </w:t>
      </w:r>
      <w:r w:rsidR="00634718">
        <w:rPr>
          <w:rFonts w:ascii="Times New Roman" w:hAnsi="Times New Roman" w:cs="Times New Roman"/>
          <w:sz w:val="28"/>
          <w:szCs w:val="28"/>
        </w:rPr>
        <w:t>true (</w:t>
      </w:r>
      <w:r w:rsidR="00F226DB">
        <w:rPr>
          <w:rFonts w:ascii="Times New Roman" w:hAnsi="Times New Roman" w:cs="Times New Roman"/>
          <w:sz w:val="28"/>
          <w:szCs w:val="28"/>
        </w:rPr>
        <w:t>1) or false (0)</w:t>
      </w:r>
      <w:r w:rsidR="008B605B">
        <w:rPr>
          <w:rFonts w:ascii="Times New Roman" w:hAnsi="Times New Roman" w:cs="Times New Roman"/>
          <w:sz w:val="28"/>
          <w:szCs w:val="28"/>
        </w:rPr>
        <w:t xml:space="preserve"> and what are Boolean </w:t>
      </w:r>
      <w:r>
        <w:rPr>
          <w:rFonts w:ascii="Times New Roman" w:hAnsi="Times New Roman" w:cs="Times New Roman"/>
          <w:sz w:val="28"/>
          <w:szCs w:val="28"/>
        </w:rPr>
        <w:t xml:space="preserve">functions. 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A brief discussion on the laws of Boolean algebra, the postulates and theorem and </w:t>
      </w:r>
      <w:r w:rsidR="008361C6">
        <w:rPr>
          <w:rFonts w:ascii="Times New Roman" w:hAnsi="Times New Roman" w:cs="Times New Roman"/>
          <w:sz w:val="28"/>
          <w:szCs w:val="28"/>
        </w:rPr>
        <w:t>working out proofs of each law.</w:t>
      </w:r>
      <w:proofErr w:type="gramEnd"/>
      <w:r w:rsidR="00D609CC" w:rsidRPr="00D609CC">
        <w:rPr>
          <w:rFonts w:ascii="Times New Roman" w:hAnsi="Times New Roman" w:cs="Times New Roman"/>
          <w:sz w:val="28"/>
          <w:szCs w:val="28"/>
        </w:rPr>
        <w:t xml:space="preserve"> </w:t>
      </w:r>
      <w:r w:rsidR="00D609CC">
        <w:rPr>
          <w:rFonts w:ascii="Times New Roman" w:hAnsi="Times New Roman" w:cs="Times New Roman"/>
          <w:sz w:val="28"/>
          <w:szCs w:val="28"/>
        </w:rPr>
        <w:t>For example: A+A’=1 ;( If we consider A=0 and A’=1</w:t>
      </w:r>
      <w:proofErr w:type="gramStart"/>
      <w:r w:rsidR="00D609CC">
        <w:rPr>
          <w:rFonts w:ascii="Times New Roman" w:hAnsi="Times New Roman" w:cs="Times New Roman"/>
          <w:sz w:val="28"/>
          <w:szCs w:val="28"/>
        </w:rPr>
        <w:t>;0</w:t>
      </w:r>
      <w:proofErr w:type="gramEnd"/>
      <w:r w:rsidR="00D609CC">
        <w:rPr>
          <w:rFonts w:ascii="Times New Roman" w:hAnsi="Times New Roman" w:cs="Times New Roman"/>
          <w:sz w:val="28"/>
          <w:szCs w:val="28"/>
        </w:rPr>
        <w:t>+1=1, or if A=1 and A’=0;1+0=1, as a result the following law is proved).</w:t>
      </w:r>
      <w:r w:rsidR="00260952">
        <w:rPr>
          <w:rFonts w:ascii="Times New Roman" w:hAnsi="Times New Roman" w:cs="Times New Roman"/>
          <w:sz w:val="28"/>
          <w:szCs w:val="28"/>
        </w:rPr>
        <w:t>Simultaneously, we</w:t>
      </w:r>
      <w:r w:rsidR="00A81653">
        <w:rPr>
          <w:rFonts w:ascii="Times New Roman" w:hAnsi="Times New Roman" w:cs="Times New Roman"/>
          <w:sz w:val="28"/>
          <w:szCs w:val="28"/>
        </w:rPr>
        <w:t xml:space="preserve"> learned</w:t>
      </w:r>
      <w:r w:rsidR="00DE5AA8">
        <w:rPr>
          <w:rFonts w:ascii="Times New Roman" w:hAnsi="Times New Roman" w:cs="Times New Roman"/>
          <w:sz w:val="28"/>
          <w:szCs w:val="28"/>
        </w:rPr>
        <w:t xml:space="preserve"> to write the possible functions of a gate and</w:t>
      </w:r>
      <w:r w:rsidR="00A81653">
        <w:rPr>
          <w:rFonts w:ascii="Times New Roman" w:hAnsi="Times New Roman" w:cs="Times New Roman"/>
          <w:sz w:val="28"/>
          <w:szCs w:val="28"/>
        </w:rPr>
        <w:t xml:space="preserve"> what is combinational </w:t>
      </w:r>
      <w:r w:rsidR="00260952">
        <w:rPr>
          <w:rFonts w:ascii="Times New Roman" w:hAnsi="Times New Roman" w:cs="Times New Roman"/>
          <w:sz w:val="28"/>
          <w:szCs w:val="28"/>
        </w:rPr>
        <w:t>logic</w:t>
      </w:r>
      <w:r w:rsidR="00DE5AA8">
        <w:rPr>
          <w:rFonts w:ascii="Times New Roman" w:hAnsi="Times New Roman" w:cs="Times New Roman"/>
          <w:sz w:val="28"/>
          <w:szCs w:val="28"/>
        </w:rPr>
        <w:t xml:space="preserve"> and how to </w:t>
      </w:r>
      <w:r w:rsidR="00E175F8">
        <w:rPr>
          <w:rFonts w:ascii="Times New Roman" w:hAnsi="Times New Roman" w:cs="Times New Roman"/>
          <w:sz w:val="28"/>
          <w:szCs w:val="28"/>
        </w:rPr>
        <w:t xml:space="preserve">understand and </w:t>
      </w:r>
      <w:r w:rsidR="00DE5AA8">
        <w:rPr>
          <w:rFonts w:ascii="Times New Roman" w:hAnsi="Times New Roman" w:cs="Times New Roman"/>
          <w:sz w:val="28"/>
          <w:szCs w:val="28"/>
        </w:rPr>
        <w:t>write it</w:t>
      </w:r>
      <w:r w:rsidR="00B83747">
        <w:rPr>
          <w:rFonts w:ascii="Times New Roman" w:hAnsi="Times New Roman" w:cs="Times New Roman"/>
          <w:sz w:val="28"/>
          <w:szCs w:val="28"/>
        </w:rPr>
        <w:t>.</w:t>
      </w:r>
      <w:r w:rsidR="007055D3">
        <w:rPr>
          <w:rFonts w:ascii="Times New Roman" w:hAnsi="Times New Roman" w:cs="Times New Roman"/>
          <w:sz w:val="28"/>
          <w:szCs w:val="28"/>
        </w:rPr>
        <w:t xml:space="preserve"> Lastly, we conducted Experiment-3 where </w:t>
      </w:r>
      <w:r w:rsidR="00253D3A">
        <w:rPr>
          <w:rFonts w:ascii="Times New Roman" w:hAnsi="Times New Roman" w:cs="Times New Roman"/>
          <w:sz w:val="28"/>
          <w:szCs w:val="28"/>
        </w:rPr>
        <w:t xml:space="preserve">we were given Logic diagram with </w:t>
      </w:r>
      <w:r w:rsidR="007055D3">
        <w:rPr>
          <w:rFonts w:ascii="Times New Roman" w:hAnsi="Times New Roman" w:cs="Times New Roman"/>
          <w:sz w:val="28"/>
          <w:szCs w:val="28"/>
        </w:rPr>
        <w:t>a Boolean function and we had to complete the truth table given for that Boolean function</w:t>
      </w:r>
      <w:r w:rsidR="00DE5AA8">
        <w:rPr>
          <w:rFonts w:ascii="Times New Roman" w:hAnsi="Times New Roman" w:cs="Times New Roman"/>
          <w:sz w:val="28"/>
          <w:szCs w:val="28"/>
        </w:rPr>
        <w:t xml:space="preserve"> by varying the inputs</w:t>
      </w:r>
      <w:r w:rsidR="007055D3">
        <w:rPr>
          <w:rFonts w:ascii="Times New Roman" w:hAnsi="Times New Roman" w:cs="Times New Roman"/>
          <w:sz w:val="28"/>
          <w:szCs w:val="28"/>
        </w:rPr>
        <w:t>.</w:t>
      </w:r>
    </w:p>
    <w:p w14:paraId="5EE53DCA" w14:textId="77777777" w:rsidR="00301D0B" w:rsidRPr="00FA1F89" w:rsidRDefault="00301D0B" w:rsidP="00135972">
      <w:pPr>
        <w:ind w:left="0" w:firstLine="0"/>
        <w:rPr>
          <w:rFonts w:ascii="Times New Roman" w:hAnsi="Times New Roman" w:cs="Times New Roman"/>
          <w:sz w:val="28"/>
          <w:szCs w:val="28"/>
        </w:rPr>
      </w:pPr>
    </w:p>
    <w:p w14:paraId="28A68233" w14:textId="77777777" w:rsidR="00301D0B" w:rsidRDefault="00301D0B" w:rsidP="00135972">
      <w:pPr>
        <w:ind w:left="0" w:firstLine="0"/>
        <w:rPr>
          <w:rFonts w:ascii="Times New Roman" w:hAnsi="Times New Roman" w:cs="Times New Roman"/>
          <w:b/>
          <w:sz w:val="28"/>
          <w:szCs w:val="28"/>
        </w:rPr>
      </w:pPr>
      <w:r w:rsidRPr="00301D0B">
        <w:rPr>
          <w:rFonts w:ascii="Times New Roman" w:hAnsi="Times New Roman" w:cs="Times New Roman"/>
          <w:b/>
          <w:sz w:val="28"/>
          <w:szCs w:val="28"/>
        </w:rPr>
        <w:t>Circuit Diagrams:</w:t>
      </w:r>
    </w:p>
    <w:p w14:paraId="209CB38F" w14:textId="77777777" w:rsidR="00F51DB5" w:rsidRDefault="00F51DB5" w:rsidP="00135972">
      <w:pPr>
        <w:ind w:left="0" w:firstLine="0"/>
        <w:rPr>
          <w:rFonts w:ascii="Times New Roman" w:hAnsi="Times New Roman" w:cs="Times New Roman"/>
          <w:b/>
          <w:sz w:val="28"/>
          <w:szCs w:val="28"/>
        </w:rPr>
      </w:pPr>
    </w:p>
    <w:p w14:paraId="51C1F878" w14:textId="77777777" w:rsidR="00EB7591" w:rsidRDefault="00EB7591" w:rsidP="00135972">
      <w:pPr>
        <w:ind w:left="0" w:firstLine="0"/>
        <w:rPr>
          <w:rFonts w:ascii="Times New Roman" w:hAnsi="Times New Roman" w:cs="Times New Roman"/>
          <w:b/>
          <w:sz w:val="28"/>
          <w:szCs w:val="28"/>
        </w:rPr>
      </w:pPr>
    </w:p>
    <w:p w14:paraId="7BD596D4" w14:textId="77777777" w:rsidR="00EB7591" w:rsidRDefault="00EB7591" w:rsidP="00135972">
      <w:pPr>
        <w:ind w:left="0" w:firstLine="0"/>
        <w:rPr>
          <w:rFonts w:ascii="Times New Roman" w:hAnsi="Times New Roman" w:cs="Times New Roman"/>
          <w:b/>
          <w:sz w:val="28"/>
          <w:szCs w:val="28"/>
        </w:rPr>
      </w:pPr>
    </w:p>
    <w:p w14:paraId="45CB6EFE" w14:textId="71FAFA95" w:rsidR="00212E0C" w:rsidRDefault="00212E0C" w:rsidP="00135972">
      <w:pPr>
        <w:ind w:left="0" w:firstLine="0"/>
        <w:rPr>
          <w:rFonts w:ascii="Times New Roman" w:hAnsi="Times New Roman" w:cs="Times New Roman"/>
          <w:b/>
          <w:sz w:val="28"/>
          <w:szCs w:val="28"/>
        </w:rPr>
      </w:pPr>
    </w:p>
    <w:p w14:paraId="6AFC5638" w14:textId="446C19E5" w:rsidR="00F51DB5" w:rsidRDefault="000756D3" w:rsidP="00135972">
      <w:pPr>
        <w:ind w:left="0" w:firstLine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022A3219" wp14:editId="620DB710">
            <wp:extent cx="6247812" cy="567690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XP-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5875" cy="567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9C6AA" w14:textId="1EDC5801" w:rsidR="00F51DB5" w:rsidRDefault="00F51DB5" w:rsidP="00135972">
      <w:pPr>
        <w:ind w:left="0" w:firstLine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lastRenderedPageBreak/>
        <w:drawing>
          <wp:inline distT="0" distB="0" distL="0" distR="0" wp14:anchorId="0628E985" wp14:editId="73514CDF">
            <wp:extent cx="5732145" cy="4059555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XP-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05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146EC" w14:textId="6070C107" w:rsidR="00F51DB5" w:rsidRDefault="00F51DB5" w:rsidP="00135972">
      <w:pPr>
        <w:ind w:left="0" w:firstLine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60AA2120" wp14:editId="23821A10">
            <wp:extent cx="6526382" cy="3797838"/>
            <wp:effectExtent l="0" t="0" r="825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2308" cy="3807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D8D65" w14:textId="77777777" w:rsidR="00947743" w:rsidRDefault="00947743" w:rsidP="00135972">
      <w:pPr>
        <w:ind w:left="0" w:firstLine="0"/>
        <w:rPr>
          <w:rFonts w:ascii="Times New Roman" w:hAnsi="Times New Roman" w:cs="Times New Roman"/>
          <w:b/>
          <w:sz w:val="28"/>
          <w:szCs w:val="28"/>
        </w:rPr>
      </w:pPr>
    </w:p>
    <w:p w14:paraId="1AD626FF" w14:textId="77777777" w:rsidR="00947743" w:rsidRDefault="00947743" w:rsidP="00135972">
      <w:pPr>
        <w:ind w:left="0" w:firstLine="0"/>
        <w:rPr>
          <w:rFonts w:ascii="Times New Roman" w:hAnsi="Times New Roman" w:cs="Times New Roman"/>
          <w:b/>
          <w:sz w:val="28"/>
          <w:szCs w:val="28"/>
        </w:rPr>
      </w:pPr>
    </w:p>
    <w:p w14:paraId="6B08DEBC" w14:textId="77777777" w:rsidR="001C27D9" w:rsidRDefault="001C27D9" w:rsidP="00135972">
      <w:pPr>
        <w:ind w:left="0" w:firstLine="0"/>
        <w:rPr>
          <w:rFonts w:ascii="Times New Roman" w:hAnsi="Times New Roman" w:cs="Times New Roman"/>
          <w:b/>
          <w:sz w:val="28"/>
          <w:szCs w:val="28"/>
        </w:rPr>
      </w:pPr>
    </w:p>
    <w:p w14:paraId="24A2CD2B" w14:textId="3571BFEC" w:rsidR="00947743" w:rsidRDefault="00947743" w:rsidP="00135972">
      <w:pPr>
        <w:ind w:left="0" w:firstLine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Truth Tables:</w:t>
      </w:r>
    </w:p>
    <w:p w14:paraId="2CFEF510" w14:textId="77777777" w:rsidR="00CD28D5" w:rsidRDefault="00CD28D5" w:rsidP="00135972">
      <w:pPr>
        <w:ind w:left="0" w:firstLine="0"/>
        <w:rPr>
          <w:rFonts w:ascii="Times New Roman" w:hAnsi="Times New Roman" w:cs="Times New Roman"/>
          <w:b/>
          <w:sz w:val="28"/>
          <w:szCs w:val="28"/>
        </w:rPr>
      </w:pPr>
    </w:p>
    <w:p w14:paraId="67DC8524" w14:textId="3C06DC44" w:rsidR="00947743" w:rsidRPr="00B02B1E" w:rsidRDefault="00582A2E" w:rsidP="00135972">
      <w:pPr>
        <w:ind w:left="0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xperiment-1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1540"/>
        <w:gridCol w:w="1540"/>
        <w:gridCol w:w="1540"/>
        <w:gridCol w:w="1541"/>
        <w:gridCol w:w="1541"/>
        <w:gridCol w:w="1541"/>
      </w:tblGrid>
      <w:tr w:rsidR="00C45320" w14:paraId="42C019FF" w14:textId="77777777" w:rsidTr="00C45320">
        <w:tc>
          <w:tcPr>
            <w:tcW w:w="1540" w:type="dxa"/>
          </w:tcPr>
          <w:p w14:paraId="7016D361" w14:textId="36B8135F" w:rsidR="00C45320" w:rsidRDefault="00C45320" w:rsidP="00135972">
            <w:pPr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Input</w:t>
            </w:r>
          </w:p>
          <w:p w14:paraId="75F827A6" w14:textId="4ECBE2FA" w:rsidR="00C45320" w:rsidRDefault="00C45320" w:rsidP="00135972">
            <w:pPr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A B</w:t>
            </w:r>
          </w:p>
        </w:tc>
        <w:tc>
          <w:tcPr>
            <w:tcW w:w="1540" w:type="dxa"/>
          </w:tcPr>
          <w:p w14:paraId="7ECF64E3" w14:textId="77777777" w:rsidR="00C45320" w:rsidRDefault="00C45320" w:rsidP="00135972">
            <w:pPr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AND</w:t>
            </w:r>
          </w:p>
          <w:p w14:paraId="4C16134D" w14:textId="3E57370F" w:rsidR="00C45320" w:rsidRDefault="00C45320" w:rsidP="00135972">
            <w:pPr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F=A.B</w:t>
            </w:r>
          </w:p>
        </w:tc>
        <w:tc>
          <w:tcPr>
            <w:tcW w:w="1540" w:type="dxa"/>
          </w:tcPr>
          <w:p w14:paraId="32E8193C" w14:textId="77777777" w:rsidR="00C45320" w:rsidRDefault="00C45320" w:rsidP="00135972">
            <w:pPr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OR</w:t>
            </w:r>
          </w:p>
          <w:p w14:paraId="05EF3E87" w14:textId="286469C3" w:rsidR="00C45320" w:rsidRDefault="00C45320" w:rsidP="00135972">
            <w:pPr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F=A+B</w:t>
            </w:r>
          </w:p>
        </w:tc>
        <w:tc>
          <w:tcPr>
            <w:tcW w:w="1541" w:type="dxa"/>
          </w:tcPr>
          <w:p w14:paraId="2F3A1E6E" w14:textId="77777777" w:rsidR="00C45320" w:rsidRDefault="00C45320" w:rsidP="00135972">
            <w:pPr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NAND</w:t>
            </w:r>
          </w:p>
          <w:p w14:paraId="463E7472" w14:textId="7E474266" w:rsidR="00C45320" w:rsidRDefault="00C45320" w:rsidP="00135972">
            <w:pPr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ECB35A0" wp14:editId="6E1A6161">
                      <wp:simplePos x="0" y="0"/>
                      <wp:positionH relativeFrom="column">
                        <wp:posOffset>257175</wp:posOffset>
                      </wp:positionH>
                      <wp:positionV relativeFrom="paragraph">
                        <wp:posOffset>-3175</wp:posOffset>
                      </wp:positionV>
                      <wp:extent cx="209550" cy="0"/>
                      <wp:effectExtent l="0" t="0" r="19050" b="1905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95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.25pt,-.25pt" to="36.75pt,-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" strokecolor="#5b9bd5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F=A.B</w:t>
            </w:r>
          </w:p>
        </w:tc>
        <w:tc>
          <w:tcPr>
            <w:tcW w:w="1541" w:type="dxa"/>
          </w:tcPr>
          <w:p w14:paraId="0516C0D3" w14:textId="77777777" w:rsidR="00C45320" w:rsidRDefault="00C45320" w:rsidP="00135972">
            <w:pPr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XOR</w:t>
            </w:r>
          </w:p>
          <w:p w14:paraId="6506041E" w14:textId="65383A0E" w:rsidR="00C45320" w:rsidRDefault="00C45320" w:rsidP="00135972">
            <w:pPr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F=A</w:t>
            </w:r>
            <w:r>
              <w:rPr>
                <w:rFonts w:ascii="Cambria Math" w:hAnsi="Cambria Math" w:cs="Cambria Math"/>
                <w:b/>
                <w:bCs/>
              </w:rPr>
              <w:t>⊕B</w:t>
            </w:r>
          </w:p>
        </w:tc>
        <w:tc>
          <w:tcPr>
            <w:tcW w:w="1541" w:type="dxa"/>
          </w:tcPr>
          <w:p w14:paraId="39181ACE" w14:textId="77777777" w:rsidR="00C45320" w:rsidRDefault="00C45320" w:rsidP="00135972">
            <w:pPr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NOR</w:t>
            </w:r>
          </w:p>
          <w:p w14:paraId="32D8D069" w14:textId="428436E1" w:rsidR="00C45320" w:rsidRDefault="00C45320" w:rsidP="00135972">
            <w:pPr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53A2ADB" wp14:editId="1CB00CB8">
                      <wp:simplePos x="0" y="0"/>
                      <wp:positionH relativeFrom="column">
                        <wp:posOffset>233680</wp:posOffset>
                      </wp:positionH>
                      <wp:positionV relativeFrom="paragraph">
                        <wp:posOffset>-3175</wp:posOffset>
                      </wp:positionV>
                      <wp:extent cx="304800" cy="0"/>
                      <wp:effectExtent l="0" t="0" r="19050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048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9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.4pt,-.25pt" to="42.4pt,-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" strokecolor="#5b9bd5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F=A+B</w:t>
            </w:r>
          </w:p>
        </w:tc>
      </w:tr>
      <w:tr w:rsidR="00C45320" w14:paraId="0F9FFB62" w14:textId="77777777" w:rsidTr="00C45320">
        <w:tc>
          <w:tcPr>
            <w:tcW w:w="1540" w:type="dxa"/>
          </w:tcPr>
          <w:p w14:paraId="5EB21AE9" w14:textId="28E4B248" w:rsidR="00C45320" w:rsidRPr="00907EF0" w:rsidRDefault="00C45320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907EF0">
              <w:rPr>
                <w:rFonts w:ascii="Times New Roman" w:hAnsi="Times New Roman" w:cs="Times New Roman"/>
                <w:sz w:val="28"/>
                <w:szCs w:val="28"/>
              </w:rPr>
              <w:t>00</w:t>
            </w:r>
          </w:p>
        </w:tc>
        <w:tc>
          <w:tcPr>
            <w:tcW w:w="1540" w:type="dxa"/>
          </w:tcPr>
          <w:p w14:paraId="71BF3D39" w14:textId="0FB67907" w:rsidR="00C45320" w:rsidRPr="00907EF0" w:rsidRDefault="00907EF0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907EF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540" w:type="dxa"/>
          </w:tcPr>
          <w:p w14:paraId="509CB914" w14:textId="208FFF51" w:rsidR="00C45320" w:rsidRPr="00907EF0" w:rsidRDefault="00907EF0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907EF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541" w:type="dxa"/>
          </w:tcPr>
          <w:p w14:paraId="27751A65" w14:textId="2EA1FCE4" w:rsidR="00C45320" w:rsidRPr="00907EF0" w:rsidRDefault="00907EF0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907EF0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541" w:type="dxa"/>
          </w:tcPr>
          <w:p w14:paraId="52825E45" w14:textId="1C2F9523" w:rsidR="00C45320" w:rsidRPr="00907EF0" w:rsidRDefault="00907EF0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907EF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541" w:type="dxa"/>
          </w:tcPr>
          <w:p w14:paraId="6E676524" w14:textId="7285190C" w:rsidR="00C45320" w:rsidRPr="00907EF0" w:rsidRDefault="00907EF0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907EF0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C45320" w14:paraId="71F6B9EA" w14:textId="77777777" w:rsidTr="00C45320">
        <w:tc>
          <w:tcPr>
            <w:tcW w:w="1540" w:type="dxa"/>
          </w:tcPr>
          <w:p w14:paraId="077BA843" w14:textId="689839EA" w:rsidR="00C45320" w:rsidRPr="00907EF0" w:rsidRDefault="00C45320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907EF0">
              <w:rPr>
                <w:rFonts w:ascii="Times New Roman" w:hAnsi="Times New Roman" w:cs="Times New Roman"/>
                <w:sz w:val="28"/>
                <w:szCs w:val="28"/>
              </w:rPr>
              <w:t>01</w:t>
            </w:r>
          </w:p>
        </w:tc>
        <w:tc>
          <w:tcPr>
            <w:tcW w:w="1540" w:type="dxa"/>
          </w:tcPr>
          <w:p w14:paraId="2DF2B4A9" w14:textId="664DB012" w:rsidR="00C45320" w:rsidRPr="00907EF0" w:rsidRDefault="00907EF0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907EF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540" w:type="dxa"/>
          </w:tcPr>
          <w:p w14:paraId="53097236" w14:textId="4F42946D" w:rsidR="00C45320" w:rsidRPr="00907EF0" w:rsidRDefault="00907EF0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907EF0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541" w:type="dxa"/>
          </w:tcPr>
          <w:p w14:paraId="2C6F7203" w14:textId="176F95EA" w:rsidR="00C45320" w:rsidRPr="00907EF0" w:rsidRDefault="00907EF0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907EF0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541" w:type="dxa"/>
          </w:tcPr>
          <w:p w14:paraId="4A75A240" w14:textId="68791B21" w:rsidR="00C45320" w:rsidRPr="00907EF0" w:rsidRDefault="00907EF0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907EF0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541" w:type="dxa"/>
          </w:tcPr>
          <w:p w14:paraId="1DDE3DD4" w14:textId="771EDDD0" w:rsidR="00C45320" w:rsidRPr="00907EF0" w:rsidRDefault="00907EF0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907EF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C45320" w14:paraId="403DED90" w14:textId="77777777" w:rsidTr="00C45320">
        <w:tc>
          <w:tcPr>
            <w:tcW w:w="1540" w:type="dxa"/>
          </w:tcPr>
          <w:p w14:paraId="2147464A" w14:textId="32F2A3F8" w:rsidR="00C45320" w:rsidRPr="00907EF0" w:rsidRDefault="00C45320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907EF0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1540" w:type="dxa"/>
          </w:tcPr>
          <w:p w14:paraId="46603729" w14:textId="4D689B06" w:rsidR="00C45320" w:rsidRPr="00907EF0" w:rsidRDefault="00907EF0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907EF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540" w:type="dxa"/>
          </w:tcPr>
          <w:p w14:paraId="7430F529" w14:textId="4844F6CF" w:rsidR="00C45320" w:rsidRPr="00907EF0" w:rsidRDefault="00907EF0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907EF0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541" w:type="dxa"/>
          </w:tcPr>
          <w:p w14:paraId="153A1ADC" w14:textId="2ED6F8BE" w:rsidR="00C45320" w:rsidRPr="00907EF0" w:rsidRDefault="00907EF0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907EF0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541" w:type="dxa"/>
          </w:tcPr>
          <w:p w14:paraId="7125323A" w14:textId="0912C2C5" w:rsidR="00C45320" w:rsidRPr="00907EF0" w:rsidRDefault="00907EF0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907EF0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541" w:type="dxa"/>
          </w:tcPr>
          <w:p w14:paraId="3B04BFC6" w14:textId="76306986" w:rsidR="00C45320" w:rsidRPr="00907EF0" w:rsidRDefault="00907EF0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907EF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C45320" w14:paraId="6D444BA4" w14:textId="77777777" w:rsidTr="00C45320">
        <w:tc>
          <w:tcPr>
            <w:tcW w:w="1540" w:type="dxa"/>
          </w:tcPr>
          <w:p w14:paraId="22CF96F7" w14:textId="21893265" w:rsidR="00C45320" w:rsidRPr="00907EF0" w:rsidRDefault="00C45320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907EF0">
              <w:rPr>
                <w:rFonts w:ascii="Times New Roman" w:hAnsi="Times New Roman" w:cs="Times New Roman"/>
                <w:sz w:val="28"/>
                <w:szCs w:val="28"/>
              </w:rPr>
              <w:t>11</w:t>
            </w:r>
          </w:p>
        </w:tc>
        <w:tc>
          <w:tcPr>
            <w:tcW w:w="1540" w:type="dxa"/>
          </w:tcPr>
          <w:p w14:paraId="10DF398E" w14:textId="41101204" w:rsidR="00C45320" w:rsidRPr="00907EF0" w:rsidRDefault="00907EF0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907EF0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540" w:type="dxa"/>
          </w:tcPr>
          <w:p w14:paraId="5EAFBC6C" w14:textId="18BD3B8B" w:rsidR="00C45320" w:rsidRPr="00907EF0" w:rsidRDefault="00907EF0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907EF0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541" w:type="dxa"/>
          </w:tcPr>
          <w:p w14:paraId="16DC7226" w14:textId="0811567C" w:rsidR="00C45320" w:rsidRPr="00907EF0" w:rsidRDefault="00907EF0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907EF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541" w:type="dxa"/>
          </w:tcPr>
          <w:p w14:paraId="2213D966" w14:textId="2FC6A3C2" w:rsidR="00C45320" w:rsidRPr="00907EF0" w:rsidRDefault="00907EF0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907EF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541" w:type="dxa"/>
          </w:tcPr>
          <w:p w14:paraId="6E87DD5E" w14:textId="3A4D2859" w:rsidR="00C45320" w:rsidRPr="00907EF0" w:rsidRDefault="00907EF0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907EF0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</w:tbl>
    <w:p w14:paraId="5AD750DE" w14:textId="77777777" w:rsidR="00A6092C" w:rsidRDefault="00A6092C" w:rsidP="00135972">
      <w:pPr>
        <w:ind w:left="0" w:firstLine="0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A6092C" w14:paraId="03508369" w14:textId="77777777" w:rsidTr="00A6092C">
        <w:tc>
          <w:tcPr>
            <w:tcW w:w="4621" w:type="dxa"/>
          </w:tcPr>
          <w:p w14:paraId="339C8F34" w14:textId="77777777" w:rsidR="00A6092C" w:rsidRPr="000B6E7A" w:rsidRDefault="00A6092C" w:rsidP="00135972">
            <w:pPr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0B6E7A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Input </w:t>
            </w:r>
          </w:p>
          <w:p w14:paraId="22E5196F" w14:textId="182E914A" w:rsidR="00A6092C" w:rsidRPr="000B6E7A" w:rsidRDefault="00A6092C" w:rsidP="00135972">
            <w:pPr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0B6E7A">
              <w:rPr>
                <w:rFonts w:ascii="Times New Roman" w:hAnsi="Times New Roman" w:cs="Times New Roman"/>
                <w:b/>
                <w:sz w:val="28"/>
                <w:szCs w:val="28"/>
              </w:rPr>
              <w:t>A</w:t>
            </w:r>
          </w:p>
        </w:tc>
        <w:tc>
          <w:tcPr>
            <w:tcW w:w="4622" w:type="dxa"/>
          </w:tcPr>
          <w:p w14:paraId="3BCB1A3D" w14:textId="725999AB" w:rsidR="00A6092C" w:rsidRPr="00A6092C" w:rsidRDefault="00A6092C" w:rsidP="00135972">
            <w:pPr>
              <w:ind w:left="0" w:firstLine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6092C">
              <w:rPr>
                <w:rFonts w:ascii="Times New Roman" w:hAnsi="Times New Roman" w:cs="Times New Roman"/>
                <w:b/>
                <w:sz w:val="28"/>
                <w:szCs w:val="28"/>
              </w:rPr>
              <w:t>NOT</w:t>
            </w:r>
          </w:p>
          <w:p w14:paraId="4A0D8267" w14:textId="72691C5F" w:rsidR="00A6092C" w:rsidRDefault="00A6092C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A6092C"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D458963" wp14:editId="479B8079">
                      <wp:simplePos x="0" y="0"/>
                      <wp:positionH relativeFrom="column">
                        <wp:posOffset>208915</wp:posOffset>
                      </wp:positionH>
                      <wp:positionV relativeFrom="paragraph">
                        <wp:posOffset>-7620</wp:posOffset>
                      </wp:positionV>
                      <wp:extent cx="171450" cy="0"/>
                      <wp:effectExtent l="0" t="0" r="19050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714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10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.45pt,-.6pt" to="29.95pt,-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" strokecolor="#5b9bd5 [3204]" strokeweight=".5pt">
                      <v:stroke joinstyle="miter"/>
                    </v:line>
                  </w:pict>
                </mc:Fallback>
              </mc:AlternateContent>
            </w:r>
            <w:r w:rsidRPr="00A6092C">
              <w:rPr>
                <w:rFonts w:ascii="Times New Roman" w:hAnsi="Times New Roman" w:cs="Times New Roman"/>
                <w:b/>
                <w:sz w:val="28"/>
                <w:szCs w:val="28"/>
              </w:rPr>
              <w:t>F=A</w:t>
            </w:r>
          </w:p>
        </w:tc>
      </w:tr>
      <w:tr w:rsidR="00A6092C" w14:paraId="1B4A134D" w14:textId="77777777" w:rsidTr="00A6092C">
        <w:tc>
          <w:tcPr>
            <w:tcW w:w="4621" w:type="dxa"/>
          </w:tcPr>
          <w:p w14:paraId="42CE0C64" w14:textId="096885EE" w:rsidR="00A6092C" w:rsidRDefault="00A6092C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622" w:type="dxa"/>
          </w:tcPr>
          <w:p w14:paraId="75BE297A" w14:textId="5ACBEF8F" w:rsidR="00A6092C" w:rsidRDefault="00A6092C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A6092C" w14:paraId="0B939225" w14:textId="77777777" w:rsidTr="00A6092C">
        <w:tc>
          <w:tcPr>
            <w:tcW w:w="4621" w:type="dxa"/>
          </w:tcPr>
          <w:p w14:paraId="03D32CB2" w14:textId="40110569" w:rsidR="00A6092C" w:rsidRDefault="00A6092C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622" w:type="dxa"/>
          </w:tcPr>
          <w:p w14:paraId="57665339" w14:textId="5CB235E9" w:rsidR="00A6092C" w:rsidRDefault="00A6092C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</w:tbl>
    <w:p w14:paraId="11463D54" w14:textId="77777777" w:rsidR="00A6092C" w:rsidRDefault="00A6092C" w:rsidP="00135972">
      <w:pPr>
        <w:ind w:left="0" w:firstLine="0"/>
        <w:rPr>
          <w:rFonts w:ascii="Times New Roman" w:hAnsi="Times New Roman" w:cs="Times New Roman"/>
          <w:sz w:val="28"/>
          <w:szCs w:val="28"/>
        </w:rPr>
      </w:pPr>
    </w:p>
    <w:p w14:paraId="40861DF8" w14:textId="68C1910C" w:rsidR="00B02B1E" w:rsidRDefault="00774DAA" w:rsidP="00135972">
      <w:pPr>
        <w:ind w:left="0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xperiment-2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3060"/>
        <w:gridCol w:w="3081"/>
        <w:gridCol w:w="3102"/>
      </w:tblGrid>
      <w:tr w:rsidR="00B02B1E" w14:paraId="46DB1B14" w14:textId="77777777" w:rsidTr="000D4017">
        <w:tc>
          <w:tcPr>
            <w:tcW w:w="3192" w:type="dxa"/>
          </w:tcPr>
          <w:p w14:paraId="0617D777" w14:textId="77777777" w:rsidR="00B02B1E" w:rsidRPr="00B02B1E" w:rsidRDefault="00B02B1E" w:rsidP="000D401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b/>
                <w:sz w:val="28"/>
                <w:szCs w:val="28"/>
              </w:rPr>
              <w:t>ABC</w:t>
            </w:r>
          </w:p>
        </w:tc>
        <w:tc>
          <w:tcPr>
            <w:tcW w:w="3192" w:type="dxa"/>
          </w:tcPr>
          <w:p w14:paraId="5BB19E29" w14:textId="77777777" w:rsidR="00B02B1E" w:rsidRPr="00B02B1E" w:rsidRDefault="00B02B1E" w:rsidP="000D401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b/>
                <w:sz w:val="28"/>
                <w:szCs w:val="28"/>
              </w:rPr>
              <w:t>F=ABC</w:t>
            </w:r>
          </w:p>
        </w:tc>
        <w:tc>
          <w:tcPr>
            <w:tcW w:w="3192" w:type="dxa"/>
          </w:tcPr>
          <w:p w14:paraId="480D71FF" w14:textId="77777777" w:rsidR="00B02B1E" w:rsidRPr="00B02B1E" w:rsidRDefault="00B02B1E" w:rsidP="000D401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b/>
                <w:sz w:val="28"/>
                <w:szCs w:val="28"/>
              </w:rPr>
              <w:t>F=A+B+C</w:t>
            </w:r>
          </w:p>
        </w:tc>
      </w:tr>
      <w:tr w:rsidR="00B02B1E" w14:paraId="2A38897E" w14:textId="77777777" w:rsidTr="000D4017">
        <w:tc>
          <w:tcPr>
            <w:tcW w:w="3192" w:type="dxa"/>
          </w:tcPr>
          <w:p w14:paraId="5EAAA721" w14:textId="77777777" w:rsidR="00B02B1E" w:rsidRPr="00B02B1E" w:rsidR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sz w:val="28"/>
                <w:szCs w:val="28"/>
              </w:rPr>
              <w:t>000</w:t>
            </w:r>
          </w:p>
        </w:tc>
        <w:tc>
          <w:tcPr>
            <w:tcW w:w="3192" w:type="dxa"/>
          </w:tcPr>
          <w:p w14:paraId="53DA8729" w14:textId="77777777" w:rsidR="00B02B1E" w:rsidRPr="00B02B1E" w:rsidR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192" w:type="dxa"/>
          </w:tcPr>
          <w:p w14:paraId="01801880" w14:textId="77777777" w:rsidR="00B02B1E" w:rsidRPr="00B02B1E" w:rsidR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B02B1E" w14:paraId="77BE72C5" w14:textId="77777777" w:rsidTr="000D4017">
        <w:tc>
          <w:tcPr>
            <w:tcW w:w="3192" w:type="dxa"/>
          </w:tcPr>
          <w:p w14:paraId="55FF79F2" w14:textId="77777777" w:rsidR="00B02B1E" w:rsidRPr="00B02B1E" w:rsidR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sz w:val="28"/>
                <w:szCs w:val="28"/>
              </w:rPr>
              <w:t>001</w:t>
            </w:r>
          </w:p>
        </w:tc>
        <w:tc>
          <w:tcPr>
            <w:tcW w:w="3192" w:type="dxa"/>
          </w:tcPr>
          <w:p w14:paraId="44F60FB8" w14:textId="77777777" w:rsidR="00B02B1E" w:rsidRPr="00B02B1E" w:rsidR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192" w:type="dxa"/>
          </w:tcPr>
          <w:p w14:paraId="2EC5DD10" w14:textId="77777777" w:rsidR="00B02B1E" w:rsidRPr="00B02B1E" w:rsidR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B02B1E" w14:paraId="0CC7684B" w14:textId="77777777" w:rsidTr="000D4017">
        <w:tc>
          <w:tcPr>
            <w:tcW w:w="3192" w:type="dxa"/>
          </w:tcPr>
          <w:p w14:paraId="6045E61A" w14:textId="77777777" w:rsidR="00B02B1E" w:rsidRPr="00B02B1E" w:rsidR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sz w:val="28"/>
                <w:szCs w:val="28"/>
              </w:rPr>
              <w:t>010</w:t>
            </w:r>
          </w:p>
        </w:tc>
        <w:tc>
          <w:tcPr>
            <w:tcW w:w="3192" w:type="dxa"/>
          </w:tcPr>
          <w:p w14:paraId="74995AEB" w14:textId="77777777" w:rsidR="00B02B1E" w:rsidRPr="00B02B1E" w:rsidR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192" w:type="dxa"/>
          </w:tcPr>
          <w:p w14:paraId="3A41E3A8" w14:textId="77777777" w:rsidR="00B02B1E" w:rsidRPr="00B02B1E" w:rsidR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B02B1E" w14:paraId="7144807C" w14:textId="77777777" w:rsidTr="000D4017">
        <w:tc>
          <w:tcPr>
            <w:tcW w:w="3192" w:type="dxa"/>
          </w:tcPr>
          <w:p w14:paraId="58F8CAEE" w14:textId="77777777" w:rsidR="00B02B1E" w:rsidRPr="00B02B1E" w:rsidR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sz w:val="28"/>
                <w:szCs w:val="28"/>
              </w:rPr>
              <w:t>011</w:t>
            </w:r>
          </w:p>
        </w:tc>
        <w:tc>
          <w:tcPr>
            <w:tcW w:w="3192" w:type="dxa"/>
          </w:tcPr>
          <w:p w14:paraId="5B8DE374" w14:textId="77777777" w:rsidR="00B02B1E" w:rsidRPr="00B02B1E" w:rsidR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192" w:type="dxa"/>
          </w:tcPr>
          <w:p w14:paraId="6D5BAE8E" w14:textId="77777777" w:rsidR="00B02B1E" w:rsidRPr="00B02B1E" w:rsidR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B02B1E" w14:paraId="164F29DD" w14:textId="77777777" w:rsidTr="000D4017">
        <w:tc>
          <w:tcPr>
            <w:tcW w:w="3192" w:type="dxa"/>
          </w:tcPr>
          <w:p w14:paraId="6C01FB79" w14:textId="77777777" w:rsidR="00B02B1E" w:rsidRPr="00B02B1E" w:rsidR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sz w:val="28"/>
                <w:szCs w:val="28"/>
              </w:rPr>
              <w:t>100</w:t>
            </w:r>
          </w:p>
        </w:tc>
        <w:tc>
          <w:tcPr>
            <w:tcW w:w="3192" w:type="dxa"/>
          </w:tcPr>
          <w:p w14:paraId="2319367D" w14:textId="77777777" w:rsidR="00B02B1E" w:rsidRPr="00B02B1E" w:rsidR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192" w:type="dxa"/>
          </w:tcPr>
          <w:p w14:paraId="194C11AF" w14:textId="77777777" w:rsidR="00B02B1E" w:rsidRPr="00B02B1E" w:rsidR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B02B1E" w14:paraId="2115512C" w14:textId="77777777" w:rsidTr="000D4017">
        <w:tc>
          <w:tcPr>
            <w:tcW w:w="3192" w:type="dxa"/>
          </w:tcPr>
          <w:p w14:paraId="7605BB1B" w14:textId="77777777" w:rsidR="00B02B1E" w:rsidRPr="00B02B1E" w:rsidR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sz w:val="28"/>
                <w:szCs w:val="28"/>
              </w:rPr>
              <w:t>101</w:t>
            </w:r>
          </w:p>
        </w:tc>
        <w:tc>
          <w:tcPr>
            <w:tcW w:w="3192" w:type="dxa"/>
          </w:tcPr>
          <w:p w14:paraId="54E7E103" w14:textId="77777777" w:rsidR="00B02B1E" w:rsidRPr="00B02B1E" w:rsidR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192" w:type="dxa"/>
          </w:tcPr>
          <w:p w14:paraId="5EB000A3" w14:textId="77777777" w:rsidR="00B02B1E" w:rsidRPr="00B02B1E" w:rsidR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B02B1E" w14:paraId="69DB8604" w14:textId="77777777" w:rsidTr="000D4017">
        <w:tc>
          <w:tcPr>
            <w:tcW w:w="3192" w:type="dxa"/>
          </w:tcPr>
          <w:p w14:paraId="49D7C44C" w14:textId="77777777" w:rsidR="00B02B1E" w:rsidRPr="00B02B1E" w:rsidR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sz w:val="28"/>
                <w:szCs w:val="28"/>
              </w:rPr>
              <w:t>110</w:t>
            </w:r>
          </w:p>
        </w:tc>
        <w:tc>
          <w:tcPr>
            <w:tcW w:w="3192" w:type="dxa"/>
          </w:tcPr>
          <w:p w14:paraId="7592841A" w14:textId="77777777" w:rsidR="00B02B1E" w:rsidRPr="00B02B1E" w:rsidR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192" w:type="dxa"/>
          </w:tcPr>
          <w:p w14:paraId="10E2DA40" w14:textId="77777777" w:rsidR="00B02B1E" w:rsidRPr="00B02B1E" w:rsidR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B02B1E" w14:paraId="75DC4A4D" w14:textId="77777777" w:rsidTr="000D4017">
        <w:tc>
          <w:tcPr>
            <w:tcW w:w="3192" w:type="dxa"/>
          </w:tcPr>
          <w:p w14:paraId="25B12D35" w14:textId="77777777" w:rsidR="00B02B1E" w:rsidRPr="00B02B1E" w:rsidR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sz w:val="28"/>
                <w:szCs w:val="28"/>
              </w:rPr>
              <w:t>111</w:t>
            </w:r>
          </w:p>
        </w:tc>
        <w:tc>
          <w:tcPr>
            <w:tcW w:w="3192" w:type="dxa"/>
          </w:tcPr>
          <w:p w14:paraId="1920175C" w14:textId="77777777" w:rsidR="00B02B1E" w:rsidRPr="00B02B1E" w:rsidR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192" w:type="dxa"/>
          </w:tcPr>
          <w:p w14:paraId="7F2CD45F" w14:textId="77777777" w:rsidR="00B02B1E" w:rsidRPr="00B02B1E" w:rsidRDefault="00B02B1E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02B1E">
              <w:rPr>
                <w:rFonts w:ascii="Times New Roman" w:hAnsi="Times New Roman" w:cs="Times New Roman"/>
                <w:sz w:val="28"/>
                <w:szCs w:val="28"/>
              </w:rPr>
              <w:t xml:space="preserve">1 </w:t>
            </w:r>
          </w:p>
        </w:tc>
      </w:tr>
    </w:tbl>
    <w:p w14:paraId="17B8F96E" w14:textId="77777777" w:rsidR="00B02B1E" w:rsidRDefault="00B02B1E" w:rsidP="00135972">
      <w:pPr>
        <w:ind w:left="0" w:firstLine="0"/>
        <w:rPr>
          <w:rFonts w:ascii="Times New Roman" w:hAnsi="Times New Roman" w:cs="Times New Roman"/>
          <w:sz w:val="28"/>
          <w:szCs w:val="28"/>
        </w:rPr>
      </w:pPr>
    </w:p>
    <w:p w14:paraId="384B856B" w14:textId="77777777" w:rsidR="0046180A" w:rsidRDefault="0046180A" w:rsidP="00135972">
      <w:pPr>
        <w:ind w:left="0" w:firstLine="0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243"/>
      </w:tblGrid>
      <w:tr w:rsidR="0046180A" w14:paraId="69700479" w14:textId="77777777" w:rsidTr="0046180A">
        <w:tc>
          <w:tcPr>
            <w:tcW w:w="9243" w:type="dxa"/>
          </w:tcPr>
          <w:p w14:paraId="5F44B210" w14:textId="31016F24" w:rsidR="0046180A" w:rsidRDefault="0046180A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=ABC=(AB)C</w:t>
            </w:r>
          </w:p>
        </w:tc>
      </w:tr>
      <w:tr w:rsidR="0046180A" w14:paraId="0B4460DB" w14:textId="77777777" w:rsidTr="0046180A">
        <w:tc>
          <w:tcPr>
            <w:tcW w:w="9243" w:type="dxa"/>
          </w:tcPr>
          <w:p w14:paraId="09688F0B" w14:textId="7C6040D9" w:rsidR="0046180A" w:rsidRDefault="0046180A" w:rsidP="00135972">
            <w:pPr>
              <w:ind w:left="0"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=A+B+C=(A+B)+C</w:t>
            </w:r>
          </w:p>
        </w:tc>
      </w:tr>
    </w:tbl>
    <w:p w14:paraId="0F77B184" w14:textId="77777777" w:rsidR="000B6E7A" w:rsidRDefault="000B6E7A" w:rsidP="0046180A">
      <w:pPr>
        <w:ind w:left="0" w:firstLine="0"/>
        <w:rPr>
          <w:rFonts w:ascii="Times New Roman" w:hAnsi="Times New Roman" w:cs="Times New Roman"/>
          <w:sz w:val="28"/>
          <w:szCs w:val="28"/>
        </w:rPr>
      </w:pPr>
    </w:p>
    <w:p w14:paraId="5B21C34A" w14:textId="444A1D88" w:rsidR="00084B8F" w:rsidRPr="0046180A" w:rsidRDefault="00582A2E" w:rsidP="0046180A">
      <w:pPr>
        <w:ind w:left="0" w:firstLine="0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lastRenderedPageBreak/>
        <w:t>Experiment-3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1775"/>
        <w:gridCol w:w="1834"/>
        <w:gridCol w:w="1831"/>
        <w:gridCol w:w="1814"/>
        <w:gridCol w:w="1989"/>
      </w:tblGrid>
      <w:tr w:rsidR="00084B8F" w14:paraId="348B3A02" w14:textId="77777777" w:rsidTr="000D4017">
        <w:tc>
          <w:tcPr>
            <w:tcW w:w="1915" w:type="dxa"/>
          </w:tcPr>
          <w:p w14:paraId="394DCCBE" w14:textId="77777777" w:rsidR="00084B8F" w:rsidRPr="00084B8F" w:rsidRDefault="00084B8F" w:rsidP="000D401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b/>
                <w:sz w:val="28"/>
                <w:szCs w:val="28"/>
              </w:rPr>
              <w:t>ABC</w:t>
            </w:r>
          </w:p>
        </w:tc>
        <w:tc>
          <w:tcPr>
            <w:tcW w:w="1915" w:type="dxa"/>
          </w:tcPr>
          <w:p w14:paraId="78B46D36" w14:textId="77777777" w:rsidR="00084B8F" w:rsidRPr="00084B8F" w:rsidRDefault="00084B8F" w:rsidP="000D401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b/>
                <w:sz w:val="28"/>
                <w:szCs w:val="28"/>
              </w:rPr>
              <w:t>I1=A’C</w:t>
            </w:r>
          </w:p>
        </w:tc>
        <w:tc>
          <w:tcPr>
            <w:tcW w:w="1915" w:type="dxa"/>
          </w:tcPr>
          <w:p w14:paraId="3CCEA8CD" w14:textId="77777777" w:rsidR="00084B8F" w:rsidRPr="00084B8F" w:rsidRDefault="00084B8F" w:rsidP="000D401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b/>
                <w:sz w:val="28"/>
                <w:szCs w:val="28"/>
              </w:rPr>
              <w:t>I2=AB’</w:t>
            </w:r>
          </w:p>
        </w:tc>
        <w:tc>
          <w:tcPr>
            <w:tcW w:w="1915" w:type="dxa"/>
          </w:tcPr>
          <w:p w14:paraId="5F2EA7CC" w14:textId="77777777" w:rsidR="00084B8F" w:rsidRPr="00084B8F" w:rsidRDefault="00084B8F" w:rsidP="000D401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b/>
                <w:sz w:val="28"/>
                <w:szCs w:val="28"/>
              </w:rPr>
              <w:t>I3=BC</w:t>
            </w:r>
          </w:p>
        </w:tc>
        <w:tc>
          <w:tcPr>
            <w:tcW w:w="1916" w:type="dxa"/>
          </w:tcPr>
          <w:p w14:paraId="1BE82975" w14:textId="77777777" w:rsidR="00084B8F" w:rsidRPr="00084B8F" w:rsidRDefault="00084B8F" w:rsidP="000D401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b/>
                <w:sz w:val="28"/>
                <w:szCs w:val="28"/>
              </w:rPr>
              <w:t>F=I1+I2+13</w:t>
            </w:r>
          </w:p>
        </w:tc>
      </w:tr>
      <w:tr w:rsidR="00084B8F" w14:paraId="13AEE459" w14:textId="77777777" w:rsidTr="000D4017">
        <w:tc>
          <w:tcPr>
            <w:tcW w:w="1915" w:type="dxa"/>
          </w:tcPr>
          <w:p w14:paraId="5C3D23A9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000</w:t>
            </w:r>
          </w:p>
        </w:tc>
        <w:tc>
          <w:tcPr>
            <w:tcW w:w="1915" w:type="dxa"/>
          </w:tcPr>
          <w:p w14:paraId="308DE86E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4F1A9C3A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4AE835DC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916" w:type="dxa"/>
          </w:tcPr>
          <w:p w14:paraId="49671C20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084B8F" w14:paraId="74C8CC15" w14:textId="77777777" w:rsidTr="000D4017">
        <w:tc>
          <w:tcPr>
            <w:tcW w:w="1915" w:type="dxa"/>
          </w:tcPr>
          <w:p w14:paraId="377AF350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001</w:t>
            </w:r>
          </w:p>
        </w:tc>
        <w:tc>
          <w:tcPr>
            <w:tcW w:w="1915" w:type="dxa"/>
          </w:tcPr>
          <w:p w14:paraId="02D51AC2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44703E06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210832D7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916" w:type="dxa"/>
          </w:tcPr>
          <w:p w14:paraId="52933799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084B8F" w14:paraId="4F9A4FF5" w14:textId="77777777" w:rsidTr="000D4017">
        <w:tc>
          <w:tcPr>
            <w:tcW w:w="1915" w:type="dxa"/>
          </w:tcPr>
          <w:p w14:paraId="564A4A39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010</w:t>
            </w:r>
          </w:p>
        </w:tc>
        <w:tc>
          <w:tcPr>
            <w:tcW w:w="1915" w:type="dxa"/>
          </w:tcPr>
          <w:p w14:paraId="7B0E4BA3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6E78B1BC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27476D5D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916" w:type="dxa"/>
          </w:tcPr>
          <w:p w14:paraId="7A3B4A32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084B8F" w14:paraId="0E48869B" w14:textId="77777777" w:rsidTr="000D4017">
        <w:tc>
          <w:tcPr>
            <w:tcW w:w="1915" w:type="dxa"/>
          </w:tcPr>
          <w:p w14:paraId="6DFA4424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011</w:t>
            </w:r>
          </w:p>
        </w:tc>
        <w:tc>
          <w:tcPr>
            <w:tcW w:w="1915" w:type="dxa"/>
          </w:tcPr>
          <w:p w14:paraId="351506A0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02ABF109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194A8FA2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916" w:type="dxa"/>
          </w:tcPr>
          <w:p w14:paraId="5C74F785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084B8F" w14:paraId="1CFADE42" w14:textId="77777777" w:rsidTr="000D4017">
        <w:tc>
          <w:tcPr>
            <w:tcW w:w="1915" w:type="dxa"/>
          </w:tcPr>
          <w:p w14:paraId="0F60A142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100</w:t>
            </w:r>
          </w:p>
        </w:tc>
        <w:tc>
          <w:tcPr>
            <w:tcW w:w="1915" w:type="dxa"/>
          </w:tcPr>
          <w:p w14:paraId="09171641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55BD74B5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60332D54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916" w:type="dxa"/>
          </w:tcPr>
          <w:p w14:paraId="265EC6BC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084B8F" w14:paraId="3D352290" w14:textId="77777777" w:rsidTr="000D4017">
        <w:tc>
          <w:tcPr>
            <w:tcW w:w="1915" w:type="dxa"/>
          </w:tcPr>
          <w:p w14:paraId="5F2D5A26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101</w:t>
            </w:r>
          </w:p>
        </w:tc>
        <w:tc>
          <w:tcPr>
            <w:tcW w:w="1915" w:type="dxa"/>
          </w:tcPr>
          <w:p w14:paraId="69E84B47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0F9CDD14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0FDA0C87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916" w:type="dxa"/>
          </w:tcPr>
          <w:p w14:paraId="3B1F5CBA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084B8F" w14:paraId="2AE179A2" w14:textId="77777777" w:rsidTr="000D4017">
        <w:tc>
          <w:tcPr>
            <w:tcW w:w="1915" w:type="dxa"/>
          </w:tcPr>
          <w:p w14:paraId="3A7BC3BB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110</w:t>
            </w:r>
          </w:p>
        </w:tc>
        <w:tc>
          <w:tcPr>
            <w:tcW w:w="1915" w:type="dxa"/>
          </w:tcPr>
          <w:p w14:paraId="3910B979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51A816F2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915" w:type="dxa"/>
          </w:tcPr>
          <w:p w14:paraId="38852066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916" w:type="dxa"/>
          </w:tcPr>
          <w:p w14:paraId="6638C4C4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084B8F" w14:paraId="34C4B845" w14:textId="77777777" w:rsidTr="000D4017">
        <w:tc>
          <w:tcPr>
            <w:tcW w:w="1915" w:type="dxa"/>
          </w:tcPr>
          <w:p w14:paraId="2703FAF1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111</w:t>
            </w:r>
          </w:p>
        </w:tc>
        <w:tc>
          <w:tcPr>
            <w:tcW w:w="1915" w:type="dxa"/>
          </w:tcPr>
          <w:p w14:paraId="5EBEC724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57EA96E1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915" w:type="dxa"/>
          </w:tcPr>
          <w:p w14:paraId="5DAB17AB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916" w:type="dxa"/>
          </w:tcPr>
          <w:p w14:paraId="07B7E479" w14:textId="77777777" w:rsidR="00084B8F" w:rsidRPr="00084B8F" w:rsidRDefault="00084B8F" w:rsidP="000D401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84B8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</w:tbl>
    <w:p w14:paraId="002697D7" w14:textId="77777777" w:rsidR="00DE0491" w:rsidRDefault="00DE0491" w:rsidP="00135972">
      <w:pPr>
        <w:ind w:left="0" w:firstLine="0"/>
        <w:rPr>
          <w:rFonts w:ascii="Times New Roman" w:hAnsi="Times New Roman" w:cs="Times New Roman"/>
          <w:sz w:val="28"/>
          <w:szCs w:val="28"/>
        </w:rPr>
      </w:pPr>
    </w:p>
    <w:p w14:paraId="48BF8074" w14:textId="125AE19B" w:rsidR="00E25E46" w:rsidRDefault="00D04BF5" w:rsidP="00135972">
      <w:pPr>
        <w:ind w:left="0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iscussion:</w:t>
      </w:r>
      <w:r w:rsidRPr="00D04BF5">
        <w:rPr>
          <w:rFonts w:ascii="Times New Roman" w:hAnsi="Times New Roman" w:cs="Times New Roman"/>
          <w:sz w:val="28"/>
          <w:szCs w:val="28"/>
        </w:rPr>
        <w:t xml:space="preserve">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D6612E">
        <w:rPr>
          <w:rFonts w:ascii="Times New Roman" w:hAnsi="Times New Roman" w:cs="Times New Roman"/>
          <w:sz w:val="28"/>
          <w:szCs w:val="28"/>
        </w:rPr>
        <w:t xml:space="preserve">lecture consisted </w:t>
      </w:r>
      <w:proofErr w:type="gramStart"/>
      <w:r w:rsidR="00D6612E">
        <w:rPr>
          <w:rFonts w:ascii="Times New Roman" w:hAnsi="Times New Roman" w:cs="Times New Roman"/>
          <w:sz w:val="28"/>
          <w:szCs w:val="28"/>
        </w:rPr>
        <w:t xml:space="preserve">of </w:t>
      </w:r>
      <w:r>
        <w:rPr>
          <w:rFonts w:ascii="Times New Roman" w:hAnsi="Times New Roman" w:cs="Times New Roman"/>
          <w:sz w:val="28"/>
          <w:szCs w:val="28"/>
        </w:rPr>
        <w:t xml:space="preserve"> providing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us knowledge on the software we will be using, which was </w:t>
      </w:r>
      <w:proofErr w:type="spellStart"/>
      <w:r>
        <w:rPr>
          <w:rFonts w:ascii="Times New Roman" w:hAnsi="Times New Roman" w:cs="Times New Roman"/>
          <w:sz w:val="28"/>
          <w:szCs w:val="28"/>
        </w:rPr>
        <w:t>Logis</w:t>
      </w:r>
      <w:r w:rsidR="00271A86">
        <w:rPr>
          <w:rFonts w:ascii="Times New Roman" w:hAnsi="Times New Roman" w:cs="Times New Roman"/>
          <w:sz w:val="28"/>
          <w:szCs w:val="28"/>
        </w:rPr>
        <w:t>i</w:t>
      </w:r>
      <w:r>
        <w:rPr>
          <w:rFonts w:ascii="Times New Roman" w:hAnsi="Times New Roman" w:cs="Times New Roman"/>
          <w:sz w:val="28"/>
          <w:szCs w:val="28"/>
        </w:rPr>
        <w:t>m.W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were taught about the uses of every tools present on the software. At first we were taught how to create a new file. Secondly we were taught what the</w:t>
      </w:r>
      <w:r w:rsidR="00E25E46">
        <w:rPr>
          <w:rFonts w:ascii="Times New Roman" w:hAnsi="Times New Roman" w:cs="Times New Roman"/>
          <w:sz w:val="28"/>
          <w:szCs w:val="28"/>
        </w:rPr>
        <w:t xml:space="preserve"> following tools in the </w:t>
      </w:r>
      <w:r w:rsidR="00691297">
        <w:rPr>
          <w:rFonts w:ascii="Times New Roman" w:hAnsi="Times New Roman" w:cs="Times New Roman"/>
          <w:sz w:val="28"/>
          <w:szCs w:val="28"/>
        </w:rPr>
        <w:t>toolbar does</w:t>
      </w:r>
      <w:r w:rsidR="00E25E46">
        <w:rPr>
          <w:rFonts w:ascii="Times New Roman" w:hAnsi="Times New Roman" w:cs="Times New Roman"/>
          <w:sz w:val="28"/>
          <w:szCs w:val="28"/>
        </w:rPr>
        <w:t>-</w:t>
      </w:r>
    </w:p>
    <w:p w14:paraId="59D89211" w14:textId="67CA6B2F" w:rsidR="00D04BF5" w:rsidRDefault="00E25E46" w:rsidP="00E25E4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simulation </w:t>
      </w:r>
      <w:r w:rsidR="00C35B9D">
        <w:rPr>
          <w:rFonts w:ascii="Times New Roman" w:hAnsi="Times New Roman" w:cs="Times New Roman"/>
          <w:sz w:val="28"/>
          <w:szCs w:val="28"/>
        </w:rPr>
        <w:t>tool: shaped</w:t>
      </w:r>
      <w:r>
        <w:rPr>
          <w:rFonts w:ascii="Times New Roman" w:hAnsi="Times New Roman" w:cs="Times New Roman"/>
          <w:sz w:val="28"/>
          <w:szCs w:val="28"/>
        </w:rPr>
        <w:t xml:space="preserve"> like a hand</w:t>
      </w:r>
      <w:r w:rsidR="00691297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it is used to alter the inputs between 0 and 1.</w:t>
      </w:r>
    </w:p>
    <w:p w14:paraId="03E6FCF4" w14:textId="5B7EE8DA" w:rsidR="00E25E46" w:rsidRDefault="00E25E46" w:rsidP="00E25E4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="00C35B9D">
        <w:rPr>
          <w:rFonts w:ascii="Times New Roman" w:hAnsi="Times New Roman" w:cs="Times New Roman"/>
          <w:sz w:val="28"/>
          <w:szCs w:val="28"/>
        </w:rPr>
        <w:t>design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C35B9D">
        <w:rPr>
          <w:rFonts w:ascii="Times New Roman" w:hAnsi="Times New Roman" w:cs="Times New Roman"/>
          <w:sz w:val="28"/>
          <w:szCs w:val="28"/>
        </w:rPr>
        <w:t>tool: pointer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shaped </w:t>
      </w:r>
      <w:r w:rsidR="00691297">
        <w:rPr>
          <w:rFonts w:ascii="Times New Roman" w:hAnsi="Times New Roman" w:cs="Times New Roman"/>
          <w:sz w:val="28"/>
          <w:szCs w:val="28"/>
        </w:rPr>
        <w:t>,it</w:t>
      </w:r>
      <w:proofErr w:type="gramEnd"/>
      <w:r w:rsidR="0069129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is used to select while designing a circuit.</w:t>
      </w:r>
    </w:p>
    <w:p w14:paraId="7D51CB57" w14:textId="29920584" w:rsidR="00E25E46" w:rsidRDefault="00E25E46" w:rsidP="00E25E4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input </w:t>
      </w:r>
      <w:r w:rsidR="00C35B9D">
        <w:rPr>
          <w:rFonts w:ascii="Times New Roman" w:hAnsi="Times New Roman" w:cs="Times New Roman"/>
          <w:sz w:val="28"/>
          <w:szCs w:val="28"/>
        </w:rPr>
        <w:t>pin: green</w:t>
      </w:r>
      <w:r>
        <w:rPr>
          <w:rFonts w:ascii="Times New Roman" w:hAnsi="Times New Roman" w:cs="Times New Roman"/>
          <w:sz w:val="28"/>
          <w:szCs w:val="28"/>
        </w:rPr>
        <w:t xml:space="preserve"> circle surrounded by square </w:t>
      </w:r>
      <w:r w:rsidR="00691297">
        <w:rPr>
          <w:rFonts w:ascii="Times New Roman" w:hAnsi="Times New Roman" w:cs="Times New Roman"/>
          <w:sz w:val="28"/>
          <w:szCs w:val="28"/>
        </w:rPr>
        <w:t xml:space="preserve">box, it </w:t>
      </w:r>
      <w:r>
        <w:rPr>
          <w:rFonts w:ascii="Times New Roman" w:hAnsi="Times New Roman" w:cs="Times New Roman"/>
          <w:sz w:val="28"/>
          <w:szCs w:val="28"/>
        </w:rPr>
        <w:t xml:space="preserve"> is used for taking the inputs in a circuit 1or 0.We can also change the number of </w:t>
      </w:r>
      <w:r w:rsidR="00C35B9D">
        <w:rPr>
          <w:rFonts w:ascii="Times New Roman" w:hAnsi="Times New Roman" w:cs="Times New Roman"/>
          <w:sz w:val="28"/>
          <w:szCs w:val="28"/>
        </w:rPr>
        <w:t>bits, facing</w:t>
      </w:r>
      <w:r>
        <w:rPr>
          <w:rFonts w:ascii="Times New Roman" w:hAnsi="Times New Roman" w:cs="Times New Roman"/>
          <w:sz w:val="28"/>
          <w:szCs w:val="28"/>
        </w:rPr>
        <w:t xml:space="preserve"> and other attributes from the attribute table on the left.</w:t>
      </w:r>
    </w:p>
    <w:p w14:paraId="6CCB68FD" w14:textId="2304040D" w:rsidR="00C35B9D" w:rsidRDefault="00E25E46" w:rsidP="00C35B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output </w:t>
      </w:r>
      <w:r w:rsidR="00C35B9D">
        <w:rPr>
          <w:rFonts w:ascii="Times New Roman" w:hAnsi="Times New Roman" w:cs="Times New Roman"/>
          <w:sz w:val="28"/>
          <w:szCs w:val="28"/>
        </w:rPr>
        <w:t>pin: green</w:t>
      </w:r>
      <w:r>
        <w:rPr>
          <w:rFonts w:ascii="Times New Roman" w:hAnsi="Times New Roman" w:cs="Times New Roman"/>
          <w:sz w:val="28"/>
          <w:szCs w:val="28"/>
        </w:rPr>
        <w:t xml:space="preserve"> circle surrounded by a circular </w:t>
      </w:r>
      <w:r w:rsidR="000E3729">
        <w:rPr>
          <w:rFonts w:ascii="Times New Roman" w:hAnsi="Times New Roman" w:cs="Times New Roman"/>
          <w:sz w:val="28"/>
          <w:szCs w:val="28"/>
        </w:rPr>
        <w:t>shape, which is</w:t>
      </w:r>
      <w:r>
        <w:rPr>
          <w:rFonts w:ascii="Times New Roman" w:hAnsi="Times New Roman" w:cs="Times New Roman"/>
          <w:sz w:val="28"/>
          <w:szCs w:val="28"/>
        </w:rPr>
        <w:t xml:space="preserve"> used to determine the output.</w:t>
      </w:r>
    </w:p>
    <w:p w14:paraId="41998C49" w14:textId="3AA79606" w:rsidR="00091ABB" w:rsidRDefault="00C35B9D" w:rsidP="00C35B9D">
      <w:pPr>
        <w:ind w:left="0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irdly, we were given a brief knowledge on the list of things on the Explorer Pane. For example Spitter-which is used to increase bit width,Fanout-which helps us to make choice of divisions we want from the input data as output, Tunnel-which we can use for complex circuit and transfer data without </w:t>
      </w:r>
      <w:r w:rsidR="00990272">
        <w:rPr>
          <w:rFonts w:ascii="Times New Roman" w:hAnsi="Times New Roman" w:cs="Times New Roman"/>
          <w:sz w:val="28"/>
          <w:szCs w:val="28"/>
        </w:rPr>
        <w:t>wire, Clock</w:t>
      </w:r>
      <w:r w:rsidR="00020037">
        <w:rPr>
          <w:rFonts w:ascii="Times New Roman" w:hAnsi="Times New Roman" w:cs="Times New Roman"/>
          <w:sz w:val="28"/>
          <w:szCs w:val="28"/>
        </w:rPr>
        <w:t xml:space="preserve">-which we will use for sequential </w:t>
      </w:r>
      <w:r w:rsidR="00990272">
        <w:rPr>
          <w:rFonts w:ascii="Times New Roman" w:hAnsi="Times New Roman" w:cs="Times New Roman"/>
          <w:sz w:val="28"/>
          <w:szCs w:val="28"/>
        </w:rPr>
        <w:t>circuit, Buffer</w:t>
      </w:r>
      <w:r w:rsidR="00020037">
        <w:rPr>
          <w:rFonts w:ascii="Times New Roman" w:hAnsi="Times New Roman" w:cs="Times New Roman"/>
          <w:sz w:val="28"/>
          <w:szCs w:val="28"/>
        </w:rPr>
        <w:t xml:space="preserve"> gate-to increase signal and Plexer-</w:t>
      </w:r>
      <w:r w:rsidR="00990272">
        <w:rPr>
          <w:rFonts w:ascii="Times New Roman" w:hAnsi="Times New Roman" w:cs="Times New Roman"/>
          <w:sz w:val="28"/>
          <w:szCs w:val="28"/>
        </w:rPr>
        <w:t xml:space="preserve">which we use to vary the input and where the left dot is input, down dot should be selected and enable attribute should be changed to no </w:t>
      </w:r>
      <w:r w:rsidR="00020037">
        <w:rPr>
          <w:rFonts w:ascii="Times New Roman" w:hAnsi="Times New Roman" w:cs="Times New Roman"/>
          <w:sz w:val="28"/>
          <w:szCs w:val="28"/>
        </w:rPr>
        <w:t>and</w:t>
      </w:r>
      <w:r w:rsidR="00990272">
        <w:rPr>
          <w:rFonts w:ascii="Times New Roman" w:hAnsi="Times New Roman" w:cs="Times New Roman"/>
          <w:sz w:val="28"/>
          <w:szCs w:val="28"/>
        </w:rPr>
        <w:t xml:space="preserve"> a bit of explanations on</w:t>
      </w:r>
      <w:r w:rsidR="00020037">
        <w:rPr>
          <w:rFonts w:ascii="Times New Roman" w:hAnsi="Times New Roman" w:cs="Times New Roman"/>
          <w:sz w:val="28"/>
          <w:szCs w:val="28"/>
        </w:rPr>
        <w:t xml:space="preserve"> the rest other components that are </w:t>
      </w:r>
      <w:r w:rsidR="00990272">
        <w:rPr>
          <w:rFonts w:ascii="Times New Roman" w:hAnsi="Times New Roman" w:cs="Times New Roman"/>
          <w:sz w:val="28"/>
          <w:szCs w:val="28"/>
        </w:rPr>
        <w:t>available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6E7F40E8" w14:textId="0A1FBC92" w:rsidR="008A46C6" w:rsidRDefault="007E4699" w:rsidP="00C35B9D">
      <w:pPr>
        <w:ind w:left="0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Our first discussion was 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on </w:t>
      </w:r>
      <w:r w:rsidR="00091ABB">
        <w:rPr>
          <w:rFonts w:ascii="Times New Roman" w:hAnsi="Times New Roman" w:cs="Times New Roman"/>
          <w:sz w:val="28"/>
          <w:szCs w:val="28"/>
        </w:rPr>
        <w:t xml:space="preserve"> Logic</w:t>
      </w:r>
      <w:proofErr w:type="gramEnd"/>
      <w:r w:rsidR="00091ABB">
        <w:rPr>
          <w:rFonts w:ascii="Times New Roman" w:hAnsi="Times New Roman" w:cs="Times New Roman"/>
          <w:sz w:val="28"/>
          <w:szCs w:val="28"/>
        </w:rPr>
        <w:t xml:space="preserve"> Gates. In these topic we were taught about the basic logic gates-AND, OR, NAND, NOT, NOR, XOR, a brief discussion on each of their description and their respective </w:t>
      </w:r>
      <w:r w:rsidR="006E1DC1">
        <w:rPr>
          <w:rFonts w:ascii="Times New Roman" w:hAnsi="Times New Roman" w:cs="Times New Roman"/>
          <w:sz w:val="28"/>
          <w:szCs w:val="28"/>
        </w:rPr>
        <w:t xml:space="preserve">symbols. Alongside </w:t>
      </w:r>
      <w:r w:rsidR="00C62346">
        <w:rPr>
          <w:rFonts w:ascii="Times New Roman" w:hAnsi="Times New Roman" w:cs="Times New Roman"/>
          <w:sz w:val="28"/>
          <w:szCs w:val="28"/>
        </w:rPr>
        <w:t>it, we</w:t>
      </w:r>
      <w:r w:rsidR="006E1DC1">
        <w:rPr>
          <w:rFonts w:ascii="Times New Roman" w:hAnsi="Times New Roman" w:cs="Times New Roman"/>
          <w:sz w:val="28"/>
          <w:szCs w:val="28"/>
        </w:rPr>
        <w:t xml:space="preserve"> studied the truth table, how to draw them, every possible combination </w:t>
      </w:r>
      <w:r w:rsidR="00C62346">
        <w:rPr>
          <w:rFonts w:ascii="Times New Roman" w:hAnsi="Times New Roman" w:cs="Times New Roman"/>
          <w:sz w:val="28"/>
          <w:szCs w:val="28"/>
        </w:rPr>
        <w:t>of two</w:t>
      </w:r>
      <w:r w:rsidR="006E1DC1">
        <w:rPr>
          <w:rFonts w:ascii="Times New Roman" w:hAnsi="Times New Roman" w:cs="Times New Roman"/>
          <w:sz w:val="28"/>
          <w:szCs w:val="28"/>
        </w:rPr>
        <w:t xml:space="preserve"> and three bit inputs and how to use the formula Output=2</w:t>
      </w:r>
      <w:r w:rsidR="00C62346">
        <w:rPr>
          <w:rFonts w:ascii="Times New Roman" w:hAnsi="Times New Roman" w:cs="Times New Roman"/>
          <w:sz w:val="28"/>
          <w:szCs w:val="28"/>
        </w:rPr>
        <w:t>^ (</w:t>
      </w:r>
      <w:r w:rsidR="006E1DC1">
        <w:rPr>
          <w:rFonts w:ascii="Times New Roman" w:hAnsi="Times New Roman" w:cs="Times New Roman"/>
          <w:sz w:val="28"/>
          <w:szCs w:val="28"/>
        </w:rPr>
        <w:t xml:space="preserve">Input bits) to find the number of output logic levels of a logic </w:t>
      </w:r>
      <w:r w:rsidR="00C62346">
        <w:rPr>
          <w:rFonts w:ascii="Times New Roman" w:hAnsi="Times New Roman" w:cs="Times New Roman"/>
          <w:sz w:val="28"/>
          <w:szCs w:val="28"/>
        </w:rPr>
        <w:t xml:space="preserve">circuit. Next we were introduced to a new topic, Boolean </w:t>
      </w:r>
      <w:r w:rsidR="00E73958">
        <w:rPr>
          <w:rFonts w:ascii="Times New Roman" w:hAnsi="Times New Roman" w:cs="Times New Roman"/>
          <w:sz w:val="28"/>
          <w:szCs w:val="28"/>
        </w:rPr>
        <w:t>algebra, a branch that deals with  relation between variable that take binary values true(1) and false(0).Postulates and Theorems of  Boolean algebra were also explained</w:t>
      </w:r>
      <w:r w:rsidR="008A46C6">
        <w:rPr>
          <w:rFonts w:ascii="Times New Roman" w:hAnsi="Times New Roman" w:cs="Times New Roman"/>
          <w:sz w:val="28"/>
          <w:szCs w:val="28"/>
        </w:rPr>
        <w:t xml:space="preserve"> one by one and each of them were proved with binary numbers. For example:</w:t>
      </w:r>
      <w:r w:rsidR="00E42407">
        <w:rPr>
          <w:rFonts w:ascii="Times New Roman" w:hAnsi="Times New Roman" w:cs="Times New Roman"/>
          <w:sz w:val="28"/>
          <w:szCs w:val="28"/>
        </w:rPr>
        <w:t xml:space="preserve"> </w:t>
      </w:r>
      <w:r w:rsidR="008A46C6">
        <w:rPr>
          <w:rFonts w:ascii="Times New Roman" w:hAnsi="Times New Roman" w:cs="Times New Roman"/>
          <w:sz w:val="28"/>
          <w:szCs w:val="28"/>
        </w:rPr>
        <w:t>A+0=</w:t>
      </w:r>
      <w:r w:rsidR="00E42407">
        <w:rPr>
          <w:rFonts w:ascii="Times New Roman" w:hAnsi="Times New Roman" w:cs="Times New Roman"/>
          <w:sz w:val="28"/>
          <w:szCs w:val="28"/>
        </w:rPr>
        <w:t>A ;( If</w:t>
      </w:r>
      <w:r w:rsidR="008A46C6">
        <w:rPr>
          <w:rFonts w:ascii="Times New Roman" w:hAnsi="Times New Roman" w:cs="Times New Roman"/>
          <w:sz w:val="28"/>
          <w:szCs w:val="28"/>
        </w:rPr>
        <w:t xml:space="preserve"> we consider A=0</w:t>
      </w:r>
      <w:proofErr w:type="gramStart"/>
      <w:r w:rsidR="008A46C6">
        <w:rPr>
          <w:rFonts w:ascii="Times New Roman" w:hAnsi="Times New Roman" w:cs="Times New Roman"/>
          <w:sz w:val="28"/>
          <w:szCs w:val="28"/>
        </w:rPr>
        <w:t>;0</w:t>
      </w:r>
      <w:proofErr w:type="gramEnd"/>
      <w:r w:rsidR="008A46C6">
        <w:rPr>
          <w:rFonts w:ascii="Times New Roman" w:hAnsi="Times New Roman" w:cs="Times New Roman"/>
          <w:sz w:val="28"/>
          <w:szCs w:val="28"/>
        </w:rPr>
        <w:t>+0=0, or if A=1;1+0=1, as a result the following law is proved)</w:t>
      </w:r>
      <w:r w:rsidR="0059566B">
        <w:rPr>
          <w:rFonts w:ascii="Times New Roman" w:hAnsi="Times New Roman" w:cs="Times New Roman"/>
          <w:sz w:val="28"/>
          <w:szCs w:val="28"/>
        </w:rPr>
        <w:t>.</w:t>
      </w:r>
    </w:p>
    <w:p w14:paraId="2889FA59" w14:textId="4D961FFE" w:rsidR="0059566B" w:rsidRDefault="0059566B" w:rsidP="00C35B9D">
      <w:pPr>
        <w:ind w:left="0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ur last topic was combinational logic.</w:t>
      </w:r>
      <w:r w:rsidRPr="0059566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We studied how to represent the logic gates in operators like </w:t>
      </w:r>
      <w:r w:rsidR="00D27193"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</w:rPr>
        <w:t>+</w:t>
      </w:r>
      <w:r w:rsidR="00D27193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 and</w:t>
      </w:r>
      <w:r w:rsidR="00D27193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D27193"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D27193">
        <w:rPr>
          <w:rFonts w:ascii="Times New Roman" w:hAnsi="Times New Roman" w:cs="Times New Roman"/>
          <w:sz w:val="28"/>
          <w:szCs w:val="28"/>
        </w:rPr>
        <w:t>.)</w:t>
      </w:r>
      <w:proofErr w:type="gramEnd"/>
      <w:r>
        <w:rPr>
          <w:rFonts w:ascii="Times New Roman" w:hAnsi="Times New Roman" w:cs="Times New Roman"/>
          <w:sz w:val="28"/>
          <w:szCs w:val="28"/>
        </w:rPr>
        <w:t>and what does complement stands for in a Boolean equation. For example: + stands for OR gate</w:t>
      </w:r>
      <w:proofErr w:type="gramStart"/>
      <w:r w:rsidR="00D27193">
        <w:rPr>
          <w:rFonts w:ascii="Times New Roman" w:hAnsi="Times New Roman" w:cs="Times New Roman"/>
          <w:sz w:val="28"/>
          <w:szCs w:val="28"/>
        </w:rPr>
        <w:t>, .</w:t>
      </w:r>
      <w:proofErr w:type="gramEnd"/>
      <w:r w:rsidR="00D27193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D27193">
        <w:rPr>
          <w:rFonts w:ascii="Times New Roman" w:hAnsi="Times New Roman" w:cs="Times New Roman"/>
          <w:sz w:val="28"/>
          <w:szCs w:val="28"/>
        </w:rPr>
        <w:t>for</w:t>
      </w:r>
      <w:proofErr w:type="gramEnd"/>
      <w:r w:rsidR="00D27193">
        <w:rPr>
          <w:rFonts w:ascii="Times New Roman" w:hAnsi="Times New Roman" w:cs="Times New Roman"/>
          <w:sz w:val="28"/>
          <w:szCs w:val="28"/>
        </w:rPr>
        <w:t xml:space="preserve"> AND gate and complement for NOT gate</w:t>
      </w:r>
      <w:r>
        <w:rPr>
          <w:rFonts w:ascii="Times New Roman" w:hAnsi="Times New Roman" w:cs="Times New Roman"/>
          <w:sz w:val="28"/>
          <w:szCs w:val="28"/>
        </w:rPr>
        <w:t xml:space="preserve">. Moreover, we figured out to </w:t>
      </w:r>
      <w:r w:rsidR="00D52D2A">
        <w:rPr>
          <w:rFonts w:ascii="Times New Roman" w:hAnsi="Times New Roman" w:cs="Times New Roman"/>
          <w:sz w:val="28"/>
          <w:szCs w:val="28"/>
        </w:rPr>
        <w:t>write a</w:t>
      </w:r>
      <w:r>
        <w:rPr>
          <w:rFonts w:ascii="Times New Roman" w:hAnsi="Times New Roman" w:cs="Times New Roman"/>
          <w:sz w:val="28"/>
          <w:szCs w:val="28"/>
        </w:rPr>
        <w:t xml:space="preserve"> gate in possible functions and then find its combinational logic. For e</w:t>
      </w:r>
      <w:r w:rsidR="00BB68CE">
        <w:rPr>
          <w:rFonts w:ascii="Times New Roman" w:hAnsi="Times New Roman" w:cs="Times New Roman"/>
          <w:sz w:val="28"/>
          <w:szCs w:val="28"/>
        </w:rPr>
        <w:t>xample:</w:t>
      </w:r>
      <w:r>
        <w:rPr>
          <w:rFonts w:ascii="Times New Roman" w:hAnsi="Times New Roman" w:cs="Times New Roman"/>
          <w:sz w:val="28"/>
          <w:szCs w:val="28"/>
        </w:rPr>
        <w:t xml:space="preserve"> AND=A’.B’, A’.B, A.B’, A.B (Possible functions)</w:t>
      </w:r>
    </w:p>
    <w:p w14:paraId="5803C930" w14:textId="5F5890C8" w:rsidR="0059566B" w:rsidRDefault="0059566B" w:rsidP="00C35B9D">
      <w:pPr>
        <w:ind w:left="0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ND=A’.B’ + A’.B +A.B’ +A.B</w:t>
      </w:r>
      <w:r w:rsidR="00D52D2A">
        <w:rPr>
          <w:rFonts w:ascii="Times New Roman" w:hAnsi="Times New Roman" w:cs="Times New Roman"/>
          <w:sz w:val="28"/>
          <w:szCs w:val="28"/>
        </w:rPr>
        <w:t xml:space="preserve"> (Combinational logic)</w:t>
      </w:r>
    </w:p>
    <w:p w14:paraId="3AF107BC" w14:textId="0D5E4103" w:rsidR="00E50DAC" w:rsidRDefault="00733A4B" w:rsidP="00C35B9D">
      <w:pPr>
        <w:ind w:left="0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astly we performed three experiments from the lab manual using Logisim. In Experiment-1</w:t>
      </w:r>
      <w:r w:rsidR="00A82255">
        <w:rPr>
          <w:rFonts w:ascii="Times New Roman" w:hAnsi="Times New Roman" w:cs="Times New Roman"/>
          <w:sz w:val="28"/>
          <w:szCs w:val="28"/>
        </w:rPr>
        <w:t>, we</w:t>
      </w:r>
      <w:r>
        <w:rPr>
          <w:rFonts w:ascii="Times New Roman" w:hAnsi="Times New Roman" w:cs="Times New Roman"/>
          <w:sz w:val="28"/>
          <w:szCs w:val="28"/>
        </w:rPr>
        <w:t xml:space="preserve"> drew all the basic logic gates with two inputs and one LED as output. We varied the input with combinations 00,01,10,11 and drew truth table for each of </w:t>
      </w:r>
      <w:r w:rsidR="00A82255">
        <w:rPr>
          <w:rFonts w:ascii="Times New Roman" w:hAnsi="Times New Roman" w:cs="Times New Roman"/>
          <w:sz w:val="28"/>
          <w:szCs w:val="28"/>
        </w:rPr>
        <w:t xml:space="preserve">them. In </w:t>
      </w:r>
      <w:r w:rsidR="00A82255" w:rsidRPr="00A82255">
        <w:rPr>
          <w:rFonts w:ascii="Times New Roman" w:hAnsi="Times New Roman" w:cs="Times New Roman"/>
          <w:sz w:val="28"/>
          <w:szCs w:val="28"/>
        </w:rPr>
        <w:t>Experiment</w:t>
      </w:r>
      <w:r w:rsidR="00A82255">
        <w:rPr>
          <w:rFonts w:ascii="Times New Roman" w:hAnsi="Times New Roman" w:cs="Times New Roman"/>
          <w:sz w:val="28"/>
          <w:szCs w:val="28"/>
        </w:rPr>
        <w:t xml:space="preserve">- 2, we varied the inputs </w:t>
      </w:r>
      <w:r w:rsidR="00A82255" w:rsidRPr="00A82255">
        <w:rPr>
          <w:rFonts w:ascii="Times New Roman" w:hAnsi="Times New Roman" w:cs="Times New Roman"/>
          <w:sz w:val="28"/>
          <w:szCs w:val="28"/>
        </w:rPr>
        <w:t>for 3-input</w:t>
      </w:r>
      <w:r w:rsidR="00A82255">
        <w:rPr>
          <w:rFonts w:ascii="Times New Roman" w:hAnsi="Times New Roman" w:cs="Times New Roman"/>
          <w:sz w:val="28"/>
          <w:szCs w:val="28"/>
        </w:rPr>
        <w:t xml:space="preserve"> </w:t>
      </w:r>
      <w:r w:rsidR="00A82255" w:rsidRPr="00A82255">
        <w:rPr>
          <w:rFonts w:ascii="Times New Roman" w:hAnsi="Times New Roman" w:cs="Times New Roman"/>
          <w:sz w:val="28"/>
          <w:szCs w:val="28"/>
        </w:rPr>
        <w:t>AND</w:t>
      </w:r>
      <w:r w:rsidR="00A82255">
        <w:rPr>
          <w:rFonts w:ascii="Times New Roman" w:hAnsi="Times New Roman" w:cs="Times New Roman"/>
          <w:sz w:val="28"/>
          <w:szCs w:val="28"/>
        </w:rPr>
        <w:t xml:space="preserve"> </w:t>
      </w:r>
      <w:r w:rsidR="00A82255" w:rsidRPr="00A82255">
        <w:rPr>
          <w:rFonts w:ascii="Times New Roman" w:hAnsi="Times New Roman" w:cs="Times New Roman"/>
          <w:sz w:val="28"/>
          <w:szCs w:val="28"/>
        </w:rPr>
        <w:t>&amp;</w:t>
      </w:r>
      <w:r w:rsidR="00A82255">
        <w:rPr>
          <w:rFonts w:ascii="Times New Roman" w:hAnsi="Times New Roman" w:cs="Times New Roman"/>
          <w:sz w:val="28"/>
          <w:szCs w:val="28"/>
        </w:rPr>
        <w:t xml:space="preserve"> </w:t>
      </w:r>
      <w:r w:rsidR="00A82255" w:rsidRPr="00A82255">
        <w:rPr>
          <w:rFonts w:ascii="Times New Roman" w:hAnsi="Times New Roman" w:cs="Times New Roman"/>
          <w:sz w:val="28"/>
          <w:szCs w:val="28"/>
        </w:rPr>
        <w:t>OR</w:t>
      </w:r>
      <w:r w:rsidR="00A82255">
        <w:rPr>
          <w:rFonts w:ascii="Times New Roman" w:hAnsi="Times New Roman" w:cs="Times New Roman"/>
          <w:sz w:val="28"/>
          <w:szCs w:val="28"/>
        </w:rPr>
        <w:t xml:space="preserve"> </w:t>
      </w:r>
      <w:r w:rsidR="00A82255" w:rsidRPr="00A82255">
        <w:rPr>
          <w:rFonts w:ascii="Times New Roman" w:hAnsi="Times New Roman" w:cs="Times New Roman"/>
          <w:sz w:val="28"/>
          <w:szCs w:val="28"/>
        </w:rPr>
        <w:t>gates</w:t>
      </w:r>
      <w:r w:rsidR="00A82255">
        <w:rPr>
          <w:rFonts w:ascii="Times New Roman" w:hAnsi="Times New Roman" w:cs="Times New Roman"/>
          <w:sz w:val="28"/>
          <w:szCs w:val="28"/>
        </w:rPr>
        <w:t xml:space="preserve"> </w:t>
      </w:r>
      <w:r w:rsidR="00B80CFD">
        <w:rPr>
          <w:rFonts w:ascii="Times New Roman" w:hAnsi="Times New Roman" w:cs="Times New Roman"/>
          <w:sz w:val="28"/>
          <w:szCs w:val="28"/>
        </w:rPr>
        <w:t xml:space="preserve">for the circuits given in lab manual </w:t>
      </w:r>
      <w:r w:rsidR="00A82255">
        <w:rPr>
          <w:rFonts w:ascii="Times New Roman" w:hAnsi="Times New Roman" w:cs="Times New Roman"/>
          <w:sz w:val="28"/>
          <w:szCs w:val="28"/>
        </w:rPr>
        <w:t xml:space="preserve">with combinations 000,001,010,011,100,101,110,111 and drew their respective truth </w:t>
      </w:r>
      <w:r w:rsidR="00E50DAC">
        <w:rPr>
          <w:rFonts w:ascii="Times New Roman" w:hAnsi="Times New Roman" w:cs="Times New Roman"/>
          <w:sz w:val="28"/>
          <w:szCs w:val="28"/>
        </w:rPr>
        <w:t>tables. In Experiment-3 where we were given Logic diagram for a given Boolean function and we had to complete the truth table given for that Boolean function with combinations 000,001,010,011,100,101,110,111.</w:t>
      </w:r>
      <w:r w:rsidR="00FF3A3C">
        <w:rPr>
          <w:rFonts w:ascii="Times New Roman" w:hAnsi="Times New Roman" w:cs="Times New Roman"/>
          <w:sz w:val="28"/>
          <w:szCs w:val="28"/>
        </w:rPr>
        <w:t xml:space="preserve">Everything we learned in theory we saw in practice. </w:t>
      </w:r>
    </w:p>
    <w:p w14:paraId="69F1FCB4" w14:textId="1C141724" w:rsidR="00E50DAC" w:rsidRPr="00C35B9D" w:rsidRDefault="00A77C62" w:rsidP="00C35B9D">
      <w:pPr>
        <w:ind w:left="0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only limitation faced during conducting these experiments was</w:t>
      </w:r>
      <w:r w:rsidR="00312CEA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t</w:t>
      </w:r>
      <w:r w:rsidR="00E50DAC">
        <w:rPr>
          <w:rFonts w:ascii="Times New Roman" w:hAnsi="Times New Roman" w:cs="Times New Roman"/>
          <w:sz w:val="28"/>
          <w:szCs w:val="28"/>
        </w:rPr>
        <w:t>he course as its name suggests</w:t>
      </w:r>
      <w:r w:rsidR="00FA60C3">
        <w:rPr>
          <w:rFonts w:ascii="Times New Roman" w:hAnsi="Times New Roman" w:cs="Times New Roman"/>
          <w:sz w:val="28"/>
          <w:szCs w:val="28"/>
        </w:rPr>
        <w:t>”</w:t>
      </w:r>
      <w:r w:rsidR="00E50DAC">
        <w:rPr>
          <w:rFonts w:ascii="Times New Roman" w:hAnsi="Times New Roman" w:cs="Times New Roman"/>
          <w:sz w:val="28"/>
          <w:szCs w:val="28"/>
        </w:rPr>
        <w:t xml:space="preserve"> </w:t>
      </w:r>
      <w:r w:rsidR="00E50DAC" w:rsidRPr="00FA60C3">
        <w:rPr>
          <w:rFonts w:ascii="Times New Roman" w:hAnsi="Times New Roman" w:cs="Times New Roman"/>
          <w:b/>
          <w:sz w:val="28"/>
          <w:szCs w:val="28"/>
        </w:rPr>
        <w:t>Digital Logic</w:t>
      </w:r>
      <w:r w:rsidR="00FA60C3">
        <w:rPr>
          <w:rFonts w:ascii="Times New Roman" w:hAnsi="Times New Roman" w:cs="Times New Roman"/>
          <w:sz w:val="28"/>
          <w:szCs w:val="28"/>
        </w:rPr>
        <w:t>”</w:t>
      </w:r>
      <w:r w:rsidR="00E50DAC">
        <w:rPr>
          <w:rFonts w:ascii="Times New Roman" w:hAnsi="Times New Roman" w:cs="Times New Roman"/>
          <w:sz w:val="28"/>
          <w:szCs w:val="28"/>
        </w:rPr>
        <w:t xml:space="preserve"> was supposed </w:t>
      </w:r>
      <w:r w:rsidR="00504441">
        <w:rPr>
          <w:rFonts w:ascii="Times New Roman" w:hAnsi="Times New Roman" w:cs="Times New Roman"/>
          <w:sz w:val="28"/>
          <w:szCs w:val="28"/>
        </w:rPr>
        <w:t>to be a hardware course b</w:t>
      </w:r>
      <w:r w:rsidR="00D90FC4">
        <w:rPr>
          <w:rFonts w:ascii="Times New Roman" w:hAnsi="Times New Roman" w:cs="Times New Roman"/>
          <w:sz w:val="28"/>
          <w:szCs w:val="28"/>
        </w:rPr>
        <w:t xml:space="preserve">ut </w:t>
      </w:r>
      <w:r w:rsidR="00FE4800">
        <w:rPr>
          <w:rFonts w:ascii="Times New Roman" w:hAnsi="Times New Roman" w:cs="Times New Roman"/>
          <w:sz w:val="28"/>
          <w:szCs w:val="28"/>
        </w:rPr>
        <w:t xml:space="preserve"> it was</w:t>
      </w:r>
      <w:r w:rsidR="00E50DAC">
        <w:rPr>
          <w:rFonts w:ascii="Times New Roman" w:hAnsi="Times New Roman" w:cs="Times New Roman"/>
          <w:sz w:val="28"/>
          <w:szCs w:val="28"/>
        </w:rPr>
        <w:t xml:space="preserve"> conducted as software </w:t>
      </w:r>
      <w:r w:rsidR="00D22511">
        <w:rPr>
          <w:rFonts w:ascii="Times New Roman" w:hAnsi="Times New Roman" w:cs="Times New Roman"/>
          <w:sz w:val="28"/>
          <w:szCs w:val="28"/>
        </w:rPr>
        <w:t>based. As</w:t>
      </w:r>
      <w:r w:rsidR="00504441">
        <w:rPr>
          <w:rFonts w:ascii="Times New Roman" w:hAnsi="Times New Roman" w:cs="Times New Roman"/>
          <w:sz w:val="28"/>
          <w:szCs w:val="28"/>
        </w:rPr>
        <w:t xml:space="preserve"> mos</w:t>
      </w:r>
      <w:r w:rsidR="008846EF">
        <w:rPr>
          <w:rFonts w:ascii="Times New Roman" w:hAnsi="Times New Roman" w:cs="Times New Roman"/>
          <w:sz w:val="28"/>
          <w:szCs w:val="28"/>
        </w:rPr>
        <w:t>t experiments</w:t>
      </w:r>
      <w:r w:rsidR="00820613">
        <w:rPr>
          <w:rFonts w:ascii="Times New Roman" w:hAnsi="Times New Roman" w:cs="Times New Roman"/>
          <w:sz w:val="28"/>
          <w:szCs w:val="28"/>
        </w:rPr>
        <w:t xml:space="preserve"> was</w:t>
      </w:r>
      <w:r w:rsidR="0046536B">
        <w:rPr>
          <w:rFonts w:ascii="Times New Roman" w:hAnsi="Times New Roman" w:cs="Times New Roman"/>
          <w:sz w:val="28"/>
          <w:szCs w:val="28"/>
        </w:rPr>
        <w:t xml:space="preserve"> practical based</w:t>
      </w:r>
      <w:r w:rsidR="00D22511">
        <w:rPr>
          <w:rFonts w:ascii="Times New Roman" w:hAnsi="Times New Roman" w:cs="Times New Roman"/>
          <w:sz w:val="28"/>
          <w:szCs w:val="28"/>
        </w:rPr>
        <w:t>, it</w:t>
      </w:r>
      <w:r w:rsidR="0046536B">
        <w:rPr>
          <w:rFonts w:ascii="Times New Roman" w:hAnsi="Times New Roman" w:cs="Times New Roman"/>
          <w:sz w:val="28"/>
          <w:szCs w:val="28"/>
        </w:rPr>
        <w:t xml:space="preserve"> limited </w:t>
      </w:r>
      <w:r w:rsidR="00370290">
        <w:rPr>
          <w:rFonts w:ascii="Times New Roman" w:hAnsi="Times New Roman" w:cs="Times New Roman"/>
          <w:sz w:val="28"/>
          <w:szCs w:val="28"/>
        </w:rPr>
        <w:t>our practical</w:t>
      </w:r>
      <w:r w:rsidR="00504441">
        <w:rPr>
          <w:rFonts w:ascii="Times New Roman" w:hAnsi="Times New Roman" w:cs="Times New Roman"/>
          <w:sz w:val="28"/>
          <w:szCs w:val="28"/>
        </w:rPr>
        <w:t xml:space="preserve">-learning to an </w:t>
      </w:r>
      <w:r w:rsidR="00BB68CE">
        <w:rPr>
          <w:rFonts w:ascii="Times New Roman" w:hAnsi="Times New Roman" w:cs="Times New Roman"/>
          <w:sz w:val="28"/>
          <w:szCs w:val="28"/>
        </w:rPr>
        <w:t xml:space="preserve">extent. We </w:t>
      </w:r>
      <w:r w:rsidR="00CF4685">
        <w:rPr>
          <w:rFonts w:ascii="Times New Roman" w:hAnsi="Times New Roman" w:cs="Times New Roman"/>
          <w:sz w:val="28"/>
          <w:szCs w:val="28"/>
        </w:rPr>
        <w:t>didn’t get</w:t>
      </w:r>
      <w:r w:rsidR="00504441">
        <w:rPr>
          <w:rFonts w:ascii="Times New Roman" w:hAnsi="Times New Roman" w:cs="Times New Roman"/>
          <w:sz w:val="28"/>
          <w:szCs w:val="28"/>
        </w:rPr>
        <w:t xml:space="preserve"> the opportunity to see and identify basic to advanced equipment’s used in building circuits w</w:t>
      </w:r>
      <w:r w:rsidR="008846EF">
        <w:rPr>
          <w:rFonts w:ascii="Times New Roman" w:hAnsi="Times New Roman" w:cs="Times New Roman"/>
          <w:sz w:val="28"/>
          <w:szCs w:val="28"/>
        </w:rPr>
        <w:t>hich might be a problem for us</w:t>
      </w:r>
      <w:r w:rsidR="00504441">
        <w:rPr>
          <w:rFonts w:ascii="Times New Roman" w:hAnsi="Times New Roman" w:cs="Times New Roman"/>
          <w:sz w:val="28"/>
          <w:szCs w:val="28"/>
        </w:rPr>
        <w:t xml:space="preserve"> when </w:t>
      </w:r>
      <w:r w:rsidR="008846EF">
        <w:rPr>
          <w:rFonts w:ascii="Times New Roman" w:hAnsi="Times New Roman" w:cs="Times New Roman"/>
          <w:sz w:val="28"/>
          <w:szCs w:val="28"/>
        </w:rPr>
        <w:t xml:space="preserve">we will </w:t>
      </w:r>
      <w:r w:rsidR="00504441">
        <w:rPr>
          <w:rFonts w:ascii="Times New Roman" w:hAnsi="Times New Roman" w:cs="Times New Roman"/>
          <w:sz w:val="28"/>
          <w:szCs w:val="28"/>
        </w:rPr>
        <w:t xml:space="preserve">do advanced level hardware </w:t>
      </w:r>
      <w:r w:rsidR="00D22511">
        <w:rPr>
          <w:rFonts w:ascii="Times New Roman" w:hAnsi="Times New Roman" w:cs="Times New Roman"/>
          <w:sz w:val="28"/>
          <w:szCs w:val="28"/>
        </w:rPr>
        <w:t xml:space="preserve">courses. Moreover, building circuits in </w:t>
      </w:r>
      <w:r w:rsidR="008846EF">
        <w:rPr>
          <w:rFonts w:ascii="Times New Roman" w:hAnsi="Times New Roman" w:cs="Times New Roman"/>
          <w:sz w:val="28"/>
          <w:szCs w:val="28"/>
        </w:rPr>
        <w:t>software</w:t>
      </w:r>
      <w:r w:rsidR="00B435D6">
        <w:rPr>
          <w:rFonts w:ascii="Times New Roman" w:hAnsi="Times New Roman" w:cs="Times New Roman"/>
          <w:sz w:val="28"/>
          <w:szCs w:val="28"/>
        </w:rPr>
        <w:t xml:space="preserve"> and in </w:t>
      </w:r>
      <w:r w:rsidR="00BB68CE">
        <w:rPr>
          <w:rFonts w:ascii="Times New Roman" w:hAnsi="Times New Roman" w:cs="Times New Roman"/>
          <w:sz w:val="28"/>
          <w:szCs w:val="28"/>
        </w:rPr>
        <w:t>practical are</w:t>
      </w:r>
      <w:r w:rsidR="00D22511">
        <w:rPr>
          <w:rFonts w:ascii="Times New Roman" w:hAnsi="Times New Roman" w:cs="Times New Roman"/>
          <w:sz w:val="28"/>
          <w:szCs w:val="28"/>
        </w:rPr>
        <w:t xml:space="preserve"> two complete </w:t>
      </w:r>
      <w:r w:rsidR="00D22511">
        <w:rPr>
          <w:rFonts w:ascii="Times New Roman" w:hAnsi="Times New Roman" w:cs="Times New Roman"/>
          <w:sz w:val="28"/>
          <w:szCs w:val="28"/>
        </w:rPr>
        <w:lastRenderedPageBreak/>
        <w:t>different things. We</w:t>
      </w:r>
      <w:r w:rsidR="008846EF">
        <w:rPr>
          <w:rFonts w:ascii="Times New Roman" w:hAnsi="Times New Roman" w:cs="Times New Roman"/>
          <w:sz w:val="28"/>
          <w:szCs w:val="28"/>
        </w:rPr>
        <w:t xml:space="preserve"> are not practicing</w:t>
      </w:r>
      <w:r w:rsidR="00D22511">
        <w:rPr>
          <w:rFonts w:ascii="Times New Roman" w:hAnsi="Times New Roman" w:cs="Times New Roman"/>
          <w:sz w:val="28"/>
          <w:szCs w:val="28"/>
        </w:rPr>
        <w:t xml:space="preserve"> them with equipment’s so it might result in not getting a good hand in building complex circuits in </w:t>
      </w:r>
      <w:r w:rsidR="008846EF">
        <w:rPr>
          <w:rFonts w:ascii="Times New Roman" w:hAnsi="Times New Roman" w:cs="Times New Roman"/>
          <w:sz w:val="28"/>
          <w:szCs w:val="28"/>
        </w:rPr>
        <w:t>future. Overall, if we could’ve conducted the experiments in a lab rather than software it would’ve been better for us.</w:t>
      </w:r>
    </w:p>
    <w:p w14:paraId="6FA46EBA" w14:textId="77777777" w:rsidR="00682D95" w:rsidRPr="00682D95" w:rsidRDefault="00682D95" w:rsidP="00135972">
      <w:pPr>
        <w:ind w:left="0" w:firstLine="0"/>
        <w:rPr>
          <w:rFonts w:ascii="Times New Roman" w:hAnsi="Times New Roman" w:cs="Times New Roman"/>
          <w:sz w:val="28"/>
          <w:szCs w:val="28"/>
        </w:rPr>
      </w:pPr>
    </w:p>
    <w:sectPr w:rsidR="00682D95" w:rsidRPr="00682D95" w:rsidSect="0086394B">
      <w:pgSz w:w="11907" w:h="16839" w:code="9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045263"/>
    <w:multiLevelType w:val="hybridMultilevel"/>
    <w:tmpl w:val="AFD40278"/>
    <w:lvl w:ilvl="0" w:tplc="185A9000">
      <w:start w:val="1"/>
      <w:numFmt w:val="decimal"/>
      <w:lvlText w:val="%1."/>
      <w:lvlJc w:val="left"/>
      <w:pPr>
        <w:ind w:left="7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F890F0">
      <w:start w:val="1"/>
      <w:numFmt w:val="lowerLetter"/>
      <w:lvlText w:val="%2"/>
      <w:lvlJc w:val="left"/>
      <w:pPr>
        <w:ind w:left="14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FCA672">
      <w:start w:val="1"/>
      <w:numFmt w:val="lowerRoman"/>
      <w:lvlText w:val="%3"/>
      <w:lvlJc w:val="left"/>
      <w:pPr>
        <w:ind w:left="21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68638E4">
      <w:start w:val="1"/>
      <w:numFmt w:val="decimal"/>
      <w:lvlText w:val="%4"/>
      <w:lvlJc w:val="left"/>
      <w:pPr>
        <w:ind w:left="28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0E8E154">
      <w:start w:val="1"/>
      <w:numFmt w:val="lowerLetter"/>
      <w:lvlText w:val="%5"/>
      <w:lvlJc w:val="left"/>
      <w:pPr>
        <w:ind w:left="35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2DCB9B6">
      <w:start w:val="1"/>
      <w:numFmt w:val="lowerRoman"/>
      <w:lvlText w:val="%6"/>
      <w:lvlJc w:val="left"/>
      <w:pPr>
        <w:ind w:left="43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1F8B3C4">
      <w:start w:val="1"/>
      <w:numFmt w:val="decimal"/>
      <w:lvlText w:val="%7"/>
      <w:lvlJc w:val="left"/>
      <w:pPr>
        <w:ind w:left="50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DAAEA14">
      <w:start w:val="1"/>
      <w:numFmt w:val="lowerLetter"/>
      <w:lvlText w:val="%8"/>
      <w:lvlJc w:val="left"/>
      <w:pPr>
        <w:ind w:left="57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53A3D6A">
      <w:start w:val="1"/>
      <w:numFmt w:val="lowerRoman"/>
      <w:lvlText w:val="%9"/>
      <w:lvlJc w:val="left"/>
      <w:pPr>
        <w:ind w:left="64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331902BD"/>
    <w:multiLevelType w:val="hybridMultilevel"/>
    <w:tmpl w:val="92DA238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MbEwMbe0NLW0sDBR0lEKTi0uzszPAykwqgUAB/zkuywAAAA="/>
  </w:docVars>
  <w:rsids>
    <w:rsidRoot w:val="00EC157B"/>
    <w:rsid w:val="00020037"/>
    <w:rsid w:val="000244A6"/>
    <w:rsid w:val="0006230C"/>
    <w:rsid w:val="000662F3"/>
    <w:rsid w:val="000756D3"/>
    <w:rsid w:val="00084B8F"/>
    <w:rsid w:val="00091ABB"/>
    <w:rsid w:val="00094A29"/>
    <w:rsid w:val="000B6E7A"/>
    <w:rsid w:val="000E1399"/>
    <w:rsid w:val="000E3729"/>
    <w:rsid w:val="00120F0A"/>
    <w:rsid w:val="00127315"/>
    <w:rsid w:val="00135972"/>
    <w:rsid w:val="001C27D9"/>
    <w:rsid w:val="001F61A8"/>
    <w:rsid w:val="00202AF3"/>
    <w:rsid w:val="00212E0C"/>
    <w:rsid w:val="002416BC"/>
    <w:rsid w:val="00253D3A"/>
    <w:rsid w:val="00260952"/>
    <w:rsid w:val="00271A86"/>
    <w:rsid w:val="00301D0B"/>
    <w:rsid w:val="00312CEA"/>
    <w:rsid w:val="00335064"/>
    <w:rsid w:val="003461DD"/>
    <w:rsid w:val="00370290"/>
    <w:rsid w:val="0042324A"/>
    <w:rsid w:val="00452B06"/>
    <w:rsid w:val="0046180A"/>
    <w:rsid w:val="0046536B"/>
    <w:rsid w:val="00504441"/>
    <w:rsid w:val="00582A2E"/>
    <w:rsid w:val="0059566B"/>
    <w:rsid w:val="00603FEC"/>
    <w:rsid w:val="00634718"/>
    <w:rsid w:val="006518D9"/>
    <w:rsid w:val="00682D95"/>
    <w:rsid w:val="00691297"/>
    <w:rsid w:val="00692912"/>
    <w:rsid w:val="006E1DC1"/>
    <w:rsid w:val="007055D3"/>
    <w:rsid w:val="00717B4E"/>
    <w:rsid w:val="00733A4B"/>
    <w:rsid w:val="00767DFC"/>
    <w:rsid w:val="00774DAA"/>
    <w:rsid w:val="00781CD3"/>
    <w:rsid w:val="007C7987"/>
    <w:rsid w:val="007E4699"/>
    <w:rsid w:val="00820613"/>
    <w:rsid w:val="008361C6"/>
    <w:rsid w:val="00847239"/>
    <w:rsid w:val="0086394B"/>
    <w:rsid w:val="00871EF8"/>
    <w:rsid w:val="008846EF"/>
    <w:rsid w:val="008A46C6"/>
    <w:rsid w:val="008B605B"/>
    <w:rsid w:val="00907EF0"/>
    <w:rsid w:val="00947743"/>
    <w:rsid w:val="00990272"/>
    <w:rsid w:val="009E122E"/>
    <w:rsid w:val="009F1FDF"/>
    <w:rsid w:val="00A04056"/>
    <w:rsid w:val="00A16925"/>
    <w:rsid w:val="00A24ADB"/>
    <w:rsid w:val="00A4170F"/>
    <w:rsid w:val="00A6092C"/>
    <w:rsid w:val="00A77C62"/>
    <w:rsid w:val="00A808C4"/>
    <w:rsid w:val="00A81653"/>
    <w:rsid w:val="00A82255"/>
    <w:rsid w:val="00AB75F6"/>
    <w:rsid w:val="00B02B1E"/>
    <w:rsid w:val="00B22B46"/>
    <w:rsid w:val="00B314F3"/>
    <w:rsid w:val="00B37797"/>
    <w:rsid w:val="00B435D6"/>
    <w:rsid w:val="00B46104"/>
    <w:rsid w:val="00B701D6"/>
    <w:rsid w:val="00B80CFD"/>
    <w:rsid w:val="00B83747"/>
    <w:rsid w:val="00BB68CE"/>
    <w:rsid w:val="00BD44C2"/>
    <w:rsid w:val="00C35B9D"/>
    <w:rsid w:val="00C45320"/>
    <w:rsid w:val="00C62346"/>
    <w:rsid w:val="00C929BD"/>
    <w:rsid w:val="00CB0F31"/>
    <w:rsid w:val="00CB6AB1"/>
    <w:rsid w:val="00CD28D5"/>
    <w:rsid w:val="00CE589A"/>
    <w:rsid w:val="00CE64AE"/>
    <w:rsid w:val="00CE6FC9"/>
    <w:rsid w:val="00CF4685"/>
    <w:rsid w:val="00D04BF5"/>
    <w:rsid w:val="00D16E57"/>
    <w:rsid w:val="00D22511"/>
    <w:rsid w:val="00D27193"/>
    <w:rsid w:val="00D50ACF"/>
    <w:rsid w:val="00D52D2A"/>
    <w:rsid w:val="00D609CC"/>
    <w:rsid w:val="00D6612E"/>
    <w:rsid w:val="00D67430"/>
    <w:rsid w:val="00D80FCD"/>
    <w:rsid w:val="00D90FC4"/>
    <w:rsid w:val="00DE0491"/>
    <w:rsid w:val="00DE5AA8"/>
    <w:rsid w:val="00E104C3"/>
    <w:rsid w:val="00E175F8"/>
    <w:rsid w:val="00E25E46"/>
    <w:rsid w:val="00E42407"/>
    <w:rsid w:val="00E50DAC"/>
    <w:rsid w:val="00E73958"/>
    <w:rsid w:val="00E94797"/>
    <w:rsid w:val="00EA3469"/>
    <w:rsid w:val="00EB7591"/>
    <w:rsid w:val="00EC157B"/>
    <w:rsid w:val="00F16201"/>
    <w:rsid w:val="00F226DB"/>
    <w:rsid w:val="00F50604"/>
    <w:rsid w:val="00F51DB5"/>
    <w:rsid w:val="00F9030D"/>
    <w:rsid w:val="00FA1F89"/>
    <w:rsid w:val="00FA60C3"/>
    <w:rsid w:val="00FE4800"/>
    <w:rsid w:val="00FF32AF"/>
    <w:rsid w:val="00FF3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9A8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78" w:line="286" w:lineRule="auto"/>
      <w:ind w:left="715" w:hanging="37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61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1DD"/>
    <w:rPr>
      <w:rFonts w:ascii="Segoe UI" w:eastAsia="Calibri" w:hAnsi="Segoe UI" w:cs="Segoe UI"/>
      <w:color w:val="000000"/>
      <w:sz w:val="18"/>
      <w:szCs w:val="18"/>
    </w:rPr>
  </w:style>
  <w:style w:type="table" w:styleId="TableGrid0">
    <w:name w:val="Table Grid"/>
    <w:basedOn w:val="TableNormal"/>
    <w:uiPriority w:val="59"/>
    <w:rsid w:val="00C4532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25E4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78" w:line="286" w:lineRule="auto"/>
      <w:ind w:left="715" w:hanging="37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61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1DD"/>
    <w:rPr>
      <w:rFonts w:ascii="Segoe UI" w:eastAsia="Calibri" w:hAnsi="Segoe UI" w:cs="Segoe UI"/>
      <w:color w:val="000000"/>
      <w:sz w:val="18"/>
      <w:szCs w:val="18"/>
    </w:rPr>
  </w:style>
  <w:style w:type="table" w:styleId="TableGrid0">
    <w:name w:val="Table Grid"/>
    <w:basedOn w:val="TableNormal"/>
    <w:uiPriority w:val="59"/>
    <w:rsid w:val="00C4532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25E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8</Pages>
  <Words>1125</Words>
  <Characters>641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610512642</dc:creator>
  <cp:lastModifiedBy>USER</cp:lastModifiedBy>
  <cp:revision>98</cp:revision>
  <cp:lastPrinted>2018-04-09T05:25:00Z</cp:lastPrinted>
  <dcterms:created xsi:type="dcterms:W3CDTF">2021-03-01T12:00:00Z</dcterms:created>
  <dcterms:modified xsi:type="dcterms:W3CDTF">2021-03-06T11:43:00Z</dcterms:modified>
</cp:coreProperties>
</file>